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40D83" w14:textId="77777777" w:rsidR="00A4443E" w:rsidRPr="00303697" w:rsidRDefault="00A4443E" w:rsidP="00A4443E">
      <w:pPr>
        <w:pStyle w:val="CFSEMText"/>
        <w:spacing w:line="240" w:lineRule="auto"/>
        <w:ind w:left="0"/>
        <w:rPr>
          <w:rFonts w:ascii="Avenir LT 35 Light" w:hAnsi="Avenir LT 35 Light" w:cs="Arial"/>
          <w:b/>
          <w:szCs w:val="22"/>
        </w:rPr>
      </w:pPr>
      <w:r w:rsidRPr="00303697">
        <w:rPr>
          <w:rFonts w:ascii="Avenir LT 35 Light" w:hAnsi="Avenir LT 35 Light"/>
          <w:lang w:eastAsia="en-US"/>
        </w:rPr>
        <w:drawing>
          <wp:inline distT="0" distB="0" distL="0" distR="0" wp14:anchorId="261F8CBB" wp14:editId="23669A95">
            <wp:extent cx="5943600" cy="342900"/>
            <wp:effectExtent l="0" t="0" r="0" b="12700"/>
            <wp:docPr id="1" name="Picture 6" descr="Description: CFSEM News Release header.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CFSEM News Release header.ep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2900"/>
                    </a:xfrm>
                    <a:prstGeom prst="rect">
                      <a:avLst/>
                    </a:prstGeom>
                    <a:noFill/>
                    <a:ln>
                      <a:noFill/>
                    </a:ln>
                  </pic:spPr>
                </pic:pic>
              </a:graphicData>
            </a:graphic>
          </wp:inline>
        </w:drawing>
      </w:r>
    </w:p>
    <w:p w14:paraId="24971795" w14:textId="77777777" w:rsidR="00A4443E" w:rsidRPr="00303697" w:rsidRDefault="00A4443E" w:rsidP="00A4443E">
      <w:pPr>
        <w:pStyle w:val="CFSEMText"/>
        <w:spacing w:line="240" w:lineRule="auto"/>
        <w:ind w:left="0"/>
        <w:rPr>
          <w:rFonts w:ascii="Avenir LT 35 Light" w:hAnsi="Avenir LT 35 Light" w:cs="Arial"/>
          <w:b/>
          <w:szCs w:val="22"/>
        </w:rPr>
      </w:pPr>
    </w:p>
    <w:p w14:paraId="5370836C" w14:textId="1CE5961F" w:rsidR="00A4443E" w:rsidRPr="00303697" w:rsidRDefault="00A4443E" w:rsidP="00A4443E">
      <w:pPr>
        <w:pStyle w:val="CFSEMText"/>
        <w:ind w:left="0"/>
        <w:rPr>
          <w:rFonts w:ascii="Avenir LT 35 Light" w:hAnsi="Avenir LT 35 Light" w:cs="Arial"/>
          <w:szCs w:val="22"/>
        </w:rPr>
      </w:pPr>
      <w:r w:rsidRPr="00303697">
        <w:rPr>
          <w:rFonts w:ascii="Avenir LT 35 Light" w:hAnsi="Avenir LT 35 Light" w:cs="Arial"/>
          <w:b/>
          <w:szCs w:val="22"/>
        </w:rPr>
        <w:t>FOR IMMEDIATE RELEASE</w:t>
      </w:r>
      <w:r w:rsidRPr="00303697">
        <w:rPr>
          <w:rFonts w:ascii="Avenir LT 35 Light" w:hAnsi="Avenir LT 35 Light" w:cs="Arial"/>
          <w:b/>
          <w:szCs w:val="22"/>
        </w:rPr>
        <w:tab/>
      </w:r>
      <w:r w:rsidRPr="00303697">
        <w:rPr>
          <w:rFonts w:ascii="Avenir LT 35 Light" w:hAnsi="Avenir LT 35 Light" w:cs="Arial"/>
          <w:b/>
          <w:szCs w:val="22"/>
        </w:rPr>
        <w:tab/>
      </w:r>
      <w:r w:rsidRPr="00303697">
        <w:rPr>
          <w:rFonts w:ascii="Avenir LT 35 Light" w:hAnsi="Avenir LT 35 Light" w:cs="Arial"/>
          <w:b/>
          <w:szCs w:val="22"/>
        </w:rPr>
        <w:tab/>
        <w:t xml:space="preserve"> </w:t>
      </w:r>
      <w:r w:rsidR="00873CB7">
        <w:rPr>
          <w:rFonts w:ascii="Avenir LT 35 Light" w:hAnsi="Avenir LT 35 Light" w:cs="Arial"/>
          <w:b/>
          <w:szCs w:val="22"/>
        </w:rPr>
        <w:t xml:space="preserve">    </w:t>
      </w:r>
      <w:r w:rsidRPr="00303697">
        <w:rPr>
          <w:rFonts w:ascii="Avenir LT 35 Light" w:hAnsi="Avenir LT 35 Light" w:cs="Arial"/>
          <w:b/>
          <w:szCs w:val="22"/>
        </w:rPr>
        <w:t xml:space="preserve">   </w:t>
      </w:r>
      <w:r w:rsidR="00303697" w:rsidRPr="00303697">
        <w:rPr>
          <w:rFonts w:ascii="Avenir LT 35 Light" w:hAnsi="Avenir LT 35 Light" w:cs="Arial"/>
          <w:b/>
          <w:szCs w:val="22"/>
        </w:rPr>
        <w:t xml:space="preserve">CONTACT:  </w:t>
      </w:r>
      <w:r w:rsidR="00D53994" w:rsidRPr="005B657C">
        <w:rPr>
          <w:rFonts w:ascii="Avenir LT 35 Light" w:hAnsi="Avenir LT 35 Light" w:cs="Arial"/>
          <w:b/>
          <w:bCs/>
          <w:szCs w:val="22"/>
        </w:rPr>
        <w:t xml:space="preserve">Sherrie Arb </w:t>
      </w:r>
      <w:r w:rsidR="00D53994" w:rsidRPr="005B657C">
        <w:rPr>
          <w:rFonts w:ascii="Avenir LT 35 Light" w:hAnsi="Avenir LT 35 Light" w:cs="Arial"/>
          <w:szCs w:val="22"/>
        </w:rPr>
        <w:t xml:space="preserve"> </w:t>
      </w:r>
    </w:p>
    <w:p w14:paraId="16FC93B0" w14:textId="4C734DA1" w:rsidR="00A4443E" w:rsidRPr="00CF105C" w:rsidRDefault="00D53994" w:rsidP="00A4443E">
      <w:pPr>
        <w:pStyle w:val="CFSEMText"/>
        <w:ind w:left="0"/>
        <w:rPr>
          <w:rFonts w:ascii="Avenir LT 35 Light" w:hAnsi="Avenir LT 35 Light" w:cs="Arial"/>
        </w:rPr>
      </w:pPr>
      <w:r w:rsidRPr="6232CB7A">
        <w:rPr>
          <w:rFonts w:ascii="Avenir LT 35 Light" w:hAnsi="Avenir LT 35 Light" w:cs="Arial"/>
        </w:rPr>
        <w:t>May 20</w:t>
      </w:r>
      <w:r w:rsidR="00572977" w:rsidRPr="6232CB7A">
        <w:rPr>
          <w:rFonts w:ascii="Avenir LT 35 Light" w:hAnsi="Avenir LT 35 Light" w:cs="Arial"/>
        </w:rPr>
        <w:t>, 202</w:t>
      </w:r>
      <w:r w:rsidRPr="6232CB7A">
        <w:rPr>
          <w:rFonts w:ascii="Avenir LT 35 Light" w:hAnsi="Avenir LT 35 Light" w:cs="Arial"/>
        </w:rPr>
        <w:t>1</w:t>
      </w:r>
      <w:r w:rsidR="00A4443E">
        <w:tab/>
      </w:r>
      <w:r w:rsidR="00A4443E">
        <w:tab/>
      </w:r>
      <w:r w:rsidR="00A4443E">
        <w:tab/>
      </w:r>
      <w:r w:rsidR="00A4443E" w:rsidRPr="6232CB7A">
        <w:rPr>
          <w:rFonts w:ascii="Avenir LT 35 Light" w:hAnsi="Avenir LT 35 Light" w:cs="Arial"/>
        </w:rPr>
        <w:t xml:space="preserve">     </w:t>
      </w:r>
      <w:r w:rsidR="00A4443E">
        <w:tab/>
      </w:r>
      <w:r w:rsidR="00A4443E" w:rsidRPr="6232CB7A">
        <w:rPr>
          <w:rFonts w:ascii="Avenir LT 35 Light" w:hAnsi="Avenir LT 35 Light" w:cs="Arial"/>
        </w:rPr>
        <w:t xml:space="preserve">     </w:t>
      </w:r>
      <w:r w:rsidR="006D7738">
        <w:tab/>
      </w:r>
      <w:r w:rsidR="00DD4C05" w:rsidRPr="6232CB7A">
        <w:rPr>
          <w:rFonts w:ascii="Avenir LT 35 Light" w:hAnsi="Avenir LT 35 Light" w:cs="Arial"/>
        </w:rPr>
        <w:t xml:space="preserve">     </w:t>
      </w:r>
      <w:r w:rsidR="001E3E3C">
        <w:tab/>
      </w:r>
      <w:r w:rsidR="00D30C1F">
        <w:tab/>
      </w:r>
      <w:r w:rsidRPr="360A216F">
        <w:rPr>
          <w:rFonts w:ascii="Avenir LT 35 Light" w:hAnsi="Avenir LT 35 Light" w:cs="Arial"/>
        </w:rPr>
        <w:t>sarb@cfsem.org</w:t>
      </w:r>
    </w:p>
    <w:p w14:paraId="5ABF1128" w14:textId="77777777" w:rsidR="000E7BEF" w:rsidRDefault="000E7BEF" w:rsidP="00352E05">
      <w:pPr>
        <w:rPr>
          <w:rFonts w:ascii="Avenir LT 35 Light" w:hAnsi="Avenir LT 35 Light"/>
          <w:b/>
          <w:sz w:val="24"/>
          <w:szCs w:val="24"/>
        </w:rPr>
      </w:pPr>
    </w:p>
    <w:p w14:paraId="53FEAA80" w14:textId="40E138F1" w:rsidR="00D53994" w:rsidRPr="007518B7" w:rsidRDefault="00D53994" w:rsidP="00C47886">
      <w:pPr>
        <w:jc w:val="center"/>
        <w:rPr>
          <w:rFonts w:ascii="Avenir LT 35 Light" w:hAnsi="Avenir LT 35 Light"/>
          <w:b/>
        </w:rPr>
      </w:pPr>
      <w:r w:rsidRPr="007518B7">
        <w:rPr>
          <w:rFonts w:ascii="Avenir LT 35 Light" w:hAnsi="Avenir LT 35 Light"/>
          <w:b/>
        </w:rPr>
        <w:t xml:space="preserve">Nearly $2 Million </w:t>
      </w:r>
      <w:r w:rsidR="000155D1">
        <w:rPr>
          <w:rFonts w:ascii="Avenir LT 35 Light" w:hAnsi="Avenir LT 35 Light"/>
          <w:b/>
        </w:rPr>
        <w:t>in</w:t>
      </w:r>
      <w:r w:rsidR="000B78CC" w:rsidRPr="007518B7">
        <w:rPr>
          <w:rFonts w:ascii="Avenir LT 35 Light" w:hAnsi="Avenir LT 35 Light"/>
          <w:b/>
        </w:rPr>
        <w:t xml:space="preserve"> </w:t>
      </w:r>
      <w:r w:rsidR="00486EB8" w:rsidRPr="007518B7">
        <w:rPr>
          <w:rFonts w:ascii="Avenir LT 35 Light" w:hAnsi="Avenir LT 35 Light"/>
          <w:b/>
        </w:rPr>
        <w:t xml:space="preserve">Grants Awarded from </w:t>
      </w:r>
      <w:r w:rsidR="00303697" w:rsidRPr="007518B7">
        <w:rPr>
          <w:rFonts w:ascii="Avenir LT 35 Light" w:hAnsi="Avenir LT 35 Light"/>
          <w:b/>
        </w:rPr>
        <w:t>Ralph C. Wilson, Jr.</w:t>
      </w:r>
      <w:r w:rsidR="008B4A3E" w:rsidRPr="007518B7">
        <w:rPr>
          <w:rFonts w:ascii="Avenir LT 35 Light" w:hAnsi="Avenir LT 35 Light"/>
          <w:b/>
        </w:rPr>
        <w:t xml:space="preserve"> Legacy Funds </w:t>
      </w:r>
    </w:p>
    <w:p w14:paraId="64218B98" w14:textId="1B52462D" w:rsidR="00514BA4" w:rsidRPr="007518B7" w:rsidRDefault="000155D1" w:rsidP="00C47886">
      <w:pPr>
        <w:jc w:val="center"/>
        <w:rPr>
          <w:rFonts w:ascii="Avenir LT 35 Light" w:hAnsi="Avenir LT 35 Light"/>
          <w:b/>
        </w:rPr>
      </w:pPr>
      <w:r>
        <w:rPr>
          <w:rFonts w:ascii="Avenir LT 35 Light" w:hAnsi="Avenir LT 35 Light"/>
          <w:b/>
        </w:rPr>
        <w:t>at</w:t>
      </w:r>
      <w:r w:rsidR="00C64962" w:rsidRPr="007518B7">
        <w:rPr>
          <w:rFonts w:ascii="Avenir LT 35 Light" w:hAnsi="Avenir LT 35 Light"/>
          <w:b/>
        </w:rPr>
        <w:t xml:space="preserve"> </w:t>
      </w:r>
      <w:r w:rsidR="008B4A3E" w:rsidRPr="007518B7">
        <w:rPr>
          <w:rFonts w:ascii="Avenir LT 35 Light" w:hAnsi="Avenir LT 35 Light"/>
          <w:b/>
        </w:rPr>
        <w:t>the Community Fo</w:t>
      </w:r>
      <w:r w:rsidR="001A25B9" w:rsidRPr="007518B7">
        <w:rPr>
          <w:rFonts w:ascii="Avenir LT 35 Light" w:hAnsi="Avenir LT 35 Light"/>
          <w:b/>
        </w:rPr>
        <w:t xml:space="preserve">undation for Southeast </w:t>
      </w:r>
      <w:r w:rsidR="00DC1E38" w:rsidRPr="007518B7">
        <w:rPr>
          <w:rFonts w:ascii="Avenir LT 35 Light" w:hAnsi="Avenir LT 35 Light"/>
          <w:b/>
        </w:rPr>
        <w:t>Michigan</w:t>
      </w:r>
    </w:p>
    <w:p w14:paraId="6DEB0756" w14:textId="6C856FA4" w:rsidR="007518B7" w:rsidRPr="007518B7" w:rsidRDefault="007518B7" w:rsidP="00C47886">
      <w:pPr>
        <w:jc w:val="center"/>
        <w:rPr>
          <w:rFonts w:ascii="Avenir LT 35 Light" w:hAnsi="Avenir LT 35 Light"/>
          <w:b/>
        </w:rPr>
      </w:pPr>
    </w:p>
    <w:p w14:paraId="5618DB17" w14:textId="3DC4D1AC" w:rsidR="007518B7" w:rsidRPr="007518B7" w:rsidRDefault="007518B7" w:rsidP="00C47886">
      <w:pPr>
        <w:jc w:val="center"/>
        <w:rPr>
          <w:rFonts w:ascii="Avenir LT 35 Light" w:hAnsi="Avenir LT 35 Light"/>
          <w:bCs/>
          <w:i/>
          <w:iCs/>
        </w:rPr>
      </w:pPr>
      <w:r w:rsidRPr="007518B7">
        <w:rPr>
          <w:rFonts w:ascii="Avenir LT 35 Light" w:hAnsi="Avenir LT 35 Light"/>
          <w:bCs/>
          <w:i/>
          <w:iCs/>
        </w:rPr>
        <w:t>Over 30</w:t>
      </w:r>
      <w:r w:rsidR="00D07E66">
        <w:rPr>
          <w:rFonts w:ascii="Avenir LT 35 Light" w:hAnsi="Avenir LT 35 Light"/>
          <w:bCs/>
          <w:i/>
          <w:iCs/>
        </w:rPr>
        <w:t>0</w:t>
      </w:r>
      <w:r w:rsidR="00E350D6">
        <w:rPr>
          <w:rFonts w:ascii="Avenir LT 35 Light" w:hAnsi="Avenir LT 35 Light"/>
          <w:bCs/>
          <w:i/>
          <w:iCs/>
        </w:rPr>
        <w:t xml:space="preserve"> Grants</w:t>
      </w:r>
      <w:r w:rsidRPr="007518B7">
        <w:rPr>
          <w:rFonts w:ascii="Avenir LT 35 Light" w:hAnsi="Avenir LT 35 Light"/>
          <w:bCs/>
          <w:i/>
          <w:iCs/>
        </w:rPr>
        <w:t xml:space="preserve"> </w:t>
      </w:r>
      <w:r w:rsidR="00BA0A9A">
        <w:rPr>
          <w:rFonts w:ascii="Avenir LT 35 Light" w:hAnsi="Avenir LT 35 Light"/>
          <w:bCs/>
          <w:i/>
          <w:iCs/>
        </w:rPr>
        <w:t xml:space="preserve">Totaling Nearly $7.5 Million </w:t>
      </w:r>
      <w:r w:rsidR="00353E28">
        <w:rPr>
          <w:rFonts w:ascii="Avenir LT 35 Light" w:hAnsi="Avenir LT 35 Light"/>
          <w:bCs/>
          <w:i/>
          <w:iCs/>
        </w:rPr>
        <w:t xml:space="preserve">Awarded </w:t>
      </w:r>
      <w:r w:rsidR="00E350D6">
        <w:rPr>
          <w:rFonts w:ascii="Avenir LT 35 Light" w:hAnsi="Avenir LT 35 Light"/>
          <w:bCs/>
          <w:i/>
          <w:iCs/>
        </w:rPr>
        <w:t xml:space="preserve">Since Inception of </w:t>
      </w:r>
      <w:r w:rsidR="00E350D6" w:rsidRPr="0FAED3B5">
        <w:rPr>
          <w:rFonts w:ascii="Avenir LT 35 Light" w:hAnsi="Avenir LT 35 Light"/>
          <w:i/>
          <w:iCs/>
        </w:rPr>
        <w:t>Fund</w:t>
      </w:r>
      <w:r w:rsidR="19ACDDD8" w:rsidRPr="0FAED3B5">
        <w:rPr>
          <w:rFonts w:ascii="Avenir LT 35 Light" w:hAnsi="Avenir LT 35 Light"/>
          <w:i/>
          <w:iCs/>
        </w:rPr>
        <w:t>s</w:t>
      </w:r>
      <w:r w:rsidR="00E350D6">
        <w:rPr>
          <w:rFonts w:ascii="Avenir LT 35 Light" w:hAnsi="Avenir LT 35 Light"/>
          <w:bCs/>
          <w:i/>
          <w:iCs/>
        </w:rPr>
        <w:t xml:space="preserve"> </w:t>
      </w:r>
    </w:p>
    <w:p w14:paraId="75F53CFA" w14:textId="77777777" w:rsidR="00C47886" w:rsidRPr="00CB2984" w:rsidRDefault="00C47886" w:rsidP="009D3206">
      <w:pPr>
        <w:rPr>
          <w:rFonts w:ascii="Avenir LT 35 Light" w:hAnsi="Avenir LT 35 Light" w:cs="Arial"/>
          <w:b/>
          <w:bCs/>
        </w:rPr>
      </w:pPr>
    </w:p>
    <w:p w14:paraId="00DAAD2D" w14:textId="36905F9D" w:rsidR="0009323A" w:rsidRPr="006B60C0" w:rsidRDefault="008B4A3E" w:rsidP="00303697">
      <w:pPr>
        <w:rPr>
          <w:rFonts w:ascii="Avenir Book" w:hAnsi="Avenir Book"/>
          <w:color w:val="000000" w:themeColor="text1"/>
        </w:rPr>
      </w:pPr>
      <w:r w:rsidRPr="6232CB7A">
        <w:rPr>
          <w:rFonts w:ascii="Avenir LT 35 Light" w:hAnsi="Avenir LT 35 Light" w:cs="Arial"/>
          <w:b/>
          <w:bCs/>
        </w:rPr>
        <w:t xml:space="preserve">DETROIT </w:t>
      </w:r>
      <w:r w:rsidR="00385F07" w:rsidRPr="6232CB7A">
        <w:rPr>
          <w:rFonts w:ascii="Avenir LT 35 Light" w:hAnsi="Avenir LT 35 Light" w:cs="Arial"/>
          <w:b/>
          <w:bCs/>
        </w:rPr>
        <w:t>–</w:t>
      </w:r>
      <w:bookmarkStart w:id="0" w:name="_Hlk522542806"/>
      <w:r w:rsidR="00D53994" w:rsidRPr="6232CB7A">
        <w:rPr>
          <w:rFonts w:ascii="Avenir LT 35 Light" w:hAnsi="Avenir LT 35 Light" w:cs="Arial"/>
          <w:b/>
          <w:bCs/>
        </w:rPr>
        <w:t xml:space="preserve"> </w:t>
      </w:r>
      <w:r w:rsidR="008500C7" w:rsidRPr="006B60C0">
        <w:rPr>
          <w:rFonts w:ascii="Avenir Book" w:hAnsi="Avenir Book" w:cs="Arial"/>
          <w:color w:val="000000" w:themeColor="text1"/>
        </w:rPr>
        <w:t>T</w:t>
      </w:r>
      <w:r w:rsidR="00DC1E38" w:rsidRPr="006B60C0">
        <w:rPr>
          <w:rFonts w:ascii="Avenir Book" w:hAnsi="Avenir Book" w:cs="Arial"/>
          <w:color w:val="000000" w:themeColor="text1"/>
        </w:rPr>
        <w:t>he Community Foundation for</w:t>
      </w:r>
      <w:r w:rsidR="00E45DCF" w:rsidRPr="006B60C0">
        <w:rPr>
          <w:rFonts w:ascii="Avenir Book" w:hAnsi="Avenir Book" w:cs="Arial"/>
          <w:color w:val="000000" w:themeColor="text1"/>
        </w:rPr>
        <w:t xml:space="preserve"> Southeast Michigan</w:t>
      </w:r>
      <w:r w:rsidR="00A9316F" w:rsidRPr="006B60C0">
        <w:rPr>
          <w:rFonts w:ascii="Avenir Book" w:hAnsi="Avenir Book" w:cs="Arial"/>
          <w:color w:val="000000" w:themeColor="text1"/>
        </w:rPr>
        <w:t xml:space="preserve"> and Ralph C. Wilson, Jr. Foundation announced</w:t>
      </w:r>
      <w:r w:rsidR="00E45DCF" w:rsidRPr="006B60C0">
        <w:rPr>
          <w:rFonts w:ascii="Avenir Book" w:hAnsi="Avenir Book" w:cs="Arial"/>
          <w:color w:val="000000" w:themeColor="text1"/>
        </w:rPr>
        <w:t xml:space="preserve"> </w:t>
      </w:r>
      <w:r w:rsidR="2952FD6C" w:rsidRPr="006B60C0">
        <w:rPr>
          <w:rFonts w:ascii="Avenir Book" w:hAnsi="Avenir Book" w:cs="Arial"/>
          <w:color w:val="000000" w:themeColor="text1"/>
        </w:rPr>
        <w:t xml:space="preserve">nearly </w:t>
      </w:r>
      <w:r w:rsidR="00E45DCF" w:rsidRPr="006B60C0">
        <w:rPr>
          <w:rFonts w:ascii="Avenir Book" w:hAnsi="Avenir Book" w:cs="Arial"/>
          <w:color w:val="000000" w:themeColor="text1"/>
        </w:rPr>
        <w:t>$</w:t>
      </w:r>
      <w:r w:rsidR="00D448F8" w:rsidRPr="006B60C0">
        <w:rPr>
          <w:rFonts w:ascii="Avenir Book" w:hAnsi="Avenir Book" w:cs="Arial"/>
          <w:color w:val="000000" w:themeColor="text1"/>
        </w:rPr>
        <w:t>1.</w:t>
      </w:r>
      <w:r w:rsidR="066C3C2C" w:rsidRPr="006B60C0">
        <w:rPr>
          <w:rFonts w:ascii="Avenir Book" w:hAnsi="Avenir Book" w:cs="Arial"/>
          <w:color w:val="000000" w:themeColor="text1"/>
        </w:rPr>
        <w:t>9</w:t>
      </w:r>
      <w:r w:rsidR="00E45DCF" w:rsidRPr="006B60C0">
        <w:rPr>
          <w:rFonts w:ascii="Avenir Book" w:hAnsi="Avenir Book" w:cs="Arial"/>
          <w:color w:val="000000" w:themeColor="text1"/>
        </w:rPr>
        <w:t xml:space="preserve"> million</w:t>
      </w:r>
      <w:r w:rsidR="00CB39E7" w:rsidRPr="006B60C0">
        <w:rPr>
          <w:rFonts w:ascii="Avenir Book" w:hAnsi="Avenir Book"/>
          <w:color w:val="000000" w:themeColor="text1"/>
        </w:rPr>
        <w:t xml:space="preserve"> in grants</w:t>
      </w:r>
      <w:r w:rsidR="007A76DF" w:rsidRPr="006B60C0">
        <w:rPr>
          <w:rFonts w:ascii="Avenir Book" w:hAnsi="Avenir Book"/>
          <w:color w:val="000000" w:themeColor="text1"/>
        </w:rPr>
        <w:t xml:space="preserve"> to</w:t>
      </w:r>
      <w:r w:rsidR="00EB2517" w:rsidRPr="006B60C0">
        <w:rPr>
          <w:rFonts w:ascii="Avenir Book" w:hAnsi="Avenir Book"/>
          <w:color w:val="000000" w:themeColor="text1"/>
        </w:rPr>
        <w:t xml:space="preserve"> </w:t>
      </w:r>
      <w:r w:rsidR="00572977" w:rsidRPr="006B60C0">
        <w:rPr>
          <w:rFonts w:ascii="Avenir Book" w:hAnsi="Avenir Book"/>
          <w:color w:val="000000" w:themeColor="text1"/>
        </w:rPr>
        <w:t>7</w:t>
      </w:r>
      <w:r w:rsidR="00D53994" w:rsidRPr="006B60C0">
        <w:rPr>
          <w:rFonts w:ascii="Avenir Book" w:hAnsi="Avenir Book"/>
          <w:color w:val="000000" w:themeColor="text1"/>
        </w:rPr>
        <w:t>1</w:t>
      </w:r>
      <w:r w:rsidR="007A76DF" w:rsidRPr="006B60C0">
        <w:rPr>
          <w:rFonts w:ascii="Avenir Book" w:hAnsi="Avenir Book"/>
          <w:color w:val="000000" w:themeColor="text1"/>
        </w:rPr>
        <w:t xml:space="preserve"> organizations through the Ralph C. Wilson, Jr. Legacy Funds.</w:t>
      </w:r>
      <w:r w:rsidR="005A10DB" w:rsidRPr="006B60C0">
        <w:rPr>
          <w:rFonts w:ascii="Avenir Book" w:hAnsi="Avenir Book"/>
          <w:color w:val="000000" w:themeColor="text1"/>
        </w:rPr>
        <w:t xml:space="preserve"> Since</w:t>
      </w:r>
      <w:r w:rsidR="1E6AC8CA" w:rsidRPr="006B60C0">
        <w:rPr>
          <w:rFonts w:ascii="Avenir Book" w:hAnsi="Avenir Book"/>
          <w:color w:val="000000" w:themeColor="text1"/>
        </w:rPr>
        <w:t xml:space="preserve"> the</w:t>
      </w:r>
      <w:r w:rsidR="005A10DB" w:rsidRPr="006B60C0">
        <w:rPr>
          <w:rFonts w:ascii="Avenir Book" w:hAnsi="Avenir Book"/>
          <w:color w:val="000000" w:themeColor="text1"/>
        </w:rPr>
        <w:t xml:space="preserve"> inception of </w:t>
      </w:r>
      <w:r w:rsidR="00A9316F" w:rsidRPr="006B60C0">
        <w:rPr>
          <w:rFonts w:ascii="Avenir Book" w:hAnsi="Avenir Book"/>
          <w:color w:val="000000" w:themeColor="text1"/>
        </w:rPr>
        <w:t>the f</w:t>
      </w:r>
      <w:r w:rsidR="005A10DB" w:rsidRPr="006B60C0">
        <w:rPr>
          <w:rFonts w:ascii="Avenir Book" w:hAnsi="Avenir Book"/>
          <w:color w:val="000000" w:themeColor="text1"/>
        </w:rPr>
        <w:t>unds in 2016, over 305 grants totaling nearly $7.5 million have been awarded.</w:t>
      </w:r>
    </w:p>
    <w:p w14:paraId="07CFA526" w14:textId="43FF481E" w:rsidR="00791164" w:rsidRPr="006B60C0" w:rsidRDefault="00791164" w:rsidP="005A10DB">
      <w:pPr>
        <w:rPr>
          <w:rFonts w:ascii="Avenir Book" w:hAnsi="Avenir Book" w:cs="Arial"/>
          <w:color w:val="000000" w:themeColor="text1"/>
        </w:rPr>
      </w:pPr>
    </w:p>
    <w:p w14:paraId="337E9246" w14:textId="106BA65C" w:rsidR="00791164" w:rsidRPr="006B60C0" w:rsidRDefault="004650D4" w:rsidP="005A10DB">
      <w:pPr>
        <w:rPr>
          <w:rFonts w:ascii="Avenir Book" w:hAnsi="Avenir Book"/>
          <w:color w:val="000000" w:themeColor="text1"/>
        </w:rPr>
      </w:pPr>
      <w:r w:rsidRPr="006B60C0">
        <w:rPr>
          <w:rFonts w:ascii="Avenir Book" w:hAnsi="Avenir Book"/>
          <w:color w:val="000000" w:themeColor="text1"/>
        </w:rPr>
        <w:t xml:space="preserve">Endowed funds at the Community Foundation are designed to grow over time and provide funding in perpetuity for charitable causes according to a donor’s wishes. </w:t>
      </w:r>
      <w:r w:rsidR="00791164" w:rsidRPr="006B60C0">
        <w:rPr>
          <w:rFonts w:ascii="Avenir Book" w:hAnsi="Avenir Book"/>
          <w:color w:val="000000" w:themeColor="text1"/>
        </w:rPr>
        <w:t xml:space="preserve">The Ralph C. Wilson, Jr. Foundation established endowment funds at the Community Foundation to provide support to issue areas that were important to Mr. Wilson during his lifetime: Caregiving, Design and Access, </w:t>
      </w:r>
      <w:r w:rsidR="003A19C4" w:rsidRPr="006B60C0">
        <w:rPr>
          <w:rFonts w:ascii="Avenir Book" w:hAnsi="Avenir Book"/>
          <w:color w:val="000000" w:themeColor="text1"/>
        </w:rPr>
        <w:t xml:space="preserve">Youth Sports, and </w:t>
      </w:r>
      <w:r w:rsidR="00437F7D" w:rsidRPr="006B60C0">
        <w:rPr>
          <w:rFonts w:ascii="Avenir Book" w:hAnsi="Avenir Book"/>
          <w:color w:val="000000" w:themeColor="text1"/>
        </w:rPr>
        <w:t xml:space="preserve">the Grosse Pointe </w:t>
      </w:r>
      <w:r w:rsidR="0406E341" w:rsidRPr="006B60C0">
        <w:rPr>
          <w:rFonts w:ascii="Avenir Book" w:hAnsi="Avenir Book"/>
          <w:color w:val="000000" w:themeColor="text1"/>
        </w:rPr>
        <w:t>c</w:t>
      </w:r>
      <w:r w:rsidR="00437F7D" w:rsidRPr="006B60C0">
        <w:rPr>
          <w:rFonts w:ascii="Avenir Book" w:hAnsi="Avenir Book"/>
          <w:color w:val="000000" w:themeColor="text1"/>
        </w:rPr>
        <w:t>ommunity</w:t>
      </w:r>
      <w:r w:rsidR="00791164" w:rsidRPr="006B60C0">
        <w:rPr>
          <w:rFonts w:ascii="Avenir Book" w:hAnsi="Avenir Book"/>
          <w:color w:val="000000" w:themeColor="text1"/>
        </w:rPr>
        <w:t xml:space="preserve">. </w:t>
      </w:r>
    </w:p>
    <w:p w14:paraId="452CB69D" w14:textId="77777777" w:rsidR="001C0A8C" w:rsidRPr="006B60C0" w:rsidRDefault="001C0A8C" w:rsidP="00D224D6">
      <w:pPr>
        <w:rPr>
          <w:rFonts w:ascii="Avenir Book" w:hAnsi="Avenir Book"/>
          <w:color w:val="000000" w:themeColor="text1"/>
        </w:rPr>
      </w:pPr>
    </w:p>
    <w:p w14:paraId="68527572" w14:textId="6014674A" w:rsidR="005123E6" w:rsidRPr="006B60C0" w:rsidRDefault="00D224D6" w:rsidP="006817AC">
      <w:pPr>
        <w:rPr>
          <w:rFonts w:ascii="Avenir Book" w:hAnsi="Avenir Book"/>
          <w:color w:val="000000" w:themeColor="text1"/>
        </w:rPr>
      </w:pPr>
      <w:r w:rsidRPr="006B60C0">
        <w:rPr>
          <w:rFonts w:ascii="Avenir Book" w:hAnsi="Avenir Book"/>
          <w:color w:val="000000" w:themeColor="text1"/>
        </w:rPr>
        <w:t>“</w:t>
      </w:r>
      <w:r w:rsidR="00714AAD" w:rsidRPr="006B60C0">
        <w:rPr>
          <w:rFonts w:ascii="Avenir Book" w:hAnsi="Avenir Book"/>
          <w:color w:val="000000" w:themeColor="text1"/>
        </w:rPr>
        <w:t xml:space="preserve">The innovative programs </w:t>
      </w:r>
      <w:r w:rsidR="00E061C6" w:rsidRPr="006B60C0">
        <w:rPr>
          <w:rFonts w:ascii="Avenir Book" w:hAnsi="Avenir Book"/>
          <w:color w:val="000000" w:themeColor="text1"/>
        </w:rPr>
        <w:t xml:space="preserve">in the areas </w:t>
      </w:r>
      <w:r w:rsidR="00CC2A7B" w:rsidRPr="006B60C0">
        <w:rPr>
          <w:rFonts w:ascii="Avenir Book" w:hAnsi="Avenir Book"/>
          <w:color w:val="000000" w:themeColor="text1"/>
        </w:rPr>
        <w:t>supported by th</w:t>
      </w:r>
      <w:r w:rsidR="009A5E8F" w:rsidRPr="006B60C0">
        <w:rPr>
          <w:rFonts w:ascii="Avenir Book" w:hAnsi="Avenir Book"/>
          <w:color w:val="000000" w:themeColor="text1"/>
        </w:rPr>
        <w:t>e Wilson Legacy Funds</w:t>
      </w:r>
      <w:r w:rsidR="00CC2A7B" w:rsidRPr="006B60C0">
        <w:rPr>
          <w:rFonts w:ascii="Avenir Book" w:hAnsi="Avenir Book"/>
          <w:color w:val="000000" w:themeColor="text1"/>
        </w:rPr>
        <w:t xml:space="preserve"> are a testament to the power of</w:t>
      </w:r>
      <w:r w:rsidR="00F11C6C" w:rsidRPr="006B60C0">
        <w:rPr>
          <w:rFonts w:ascii="Avenir Book" w:hAnsi="Avenir Book"/>
          <w:color w:val="000000" w:themeColor="text1"/>
        </w:rPr>
        <w:t xml:space="preserve"> philanthropy and</w:t>
      </w:r>
      <w:r w:rsidR="00CC2A7B" w:rsidRPr="006B60C0">
        <w:rPr>
          <w:rFonts w:ascii="Avenir Book" w:hAnsi="Avenir Book"/>
          <w:color w:val="000000" w:themeColor="text1"/>
        </w:rPr>
        <w:t xml:space="preserve"> endowment,” </w:t>
      </w:r>
      <w:r w:rsidRPr="006B60C0">
        <w:rPr>
          <w:rFonts w:ascii="Avenir Book" w:hAnsi="Avenir Book" w:cs="Arial"/>
          <w:color w:val="000000" w:themeColor="text1"/>
        </w:rPr>
        <w:t>said Mariam C. Noland, President of the Community Foundation.</w:t>
      </w:r>
      <w:r w:rsidRPr="006B60C0">
        <w:rPr>
          <w:rFonts w:ascii="Avenir Book" w:hAnsi="Avenir Book"/>
          <w:color w:val="000000" w:themeColor="text1"/>
        </w:rPr>
        <w:t xml:space="preserve"> “</w:t>
      </w:r>
      <w:r w:rsidR="009A5E8F" w:rsidRPr="006B60C0">
        <w:rPr>
          <w:rFonts w:ascii="Avenir Book" w:hAnsi="Avenir Book"/>
          <w:color w:val="000000" w:themeColor="text1"/>
        </w:rPr>
        <w:t xml:space="preserve">Mr. Wilson’s </w:t>
      </w:r>
      <w:r w:rsidR="42A64D75" w:rsidRPr="006B60C0">
        <w:rPr>
          <w:rFonts w:ascii="Avenir Book" w:hAnsi="Avenir Book"/>
          <w:color w:val="000000" w:themeColor="text1"/>
        </w:rPr>
        <w:t>impact</w:t>
      </w:r>
      <w:r w:rsidR="009A5E8F" w:rsidRPr="006B60C0">
        <w:rPr>
          <w:rFonts w:ascii="Avenir Book" w:hAnsi="Avenir Book"/>
          <w:color w:val="000000" w:themeColor="text1"/>
        </w:rPr>
        <w:t xml:space="preserve"> continues to grow</w:t>
      </w:r>
      <w:r w:rsidR="00C6586C" w:rsidRPr="006B60C0">
        <w:rPr>
          <w:rFonts w:ascii="Avenir Book" w:hAnsi="Avenir Book"/>
          <w:color w:val="000000" w:themeColor="text1"/>
        </w:rPr>
        <w:t xml:space="preserve"> </w:t>
      </w:r>
      <w:r w:rsidR="00C621EA" w:rsidRPr="006B60C0">
        <w:rPr>
          <w:rFonts w:ascii="Avenir Book" w:hAnsi="Avenir Book"/>
          <w:color w:val="000000" w:themeColor="text1"/>
        </w:rPr>
        <w:t xml:space="preserve">every </w:t>
      </w:r>
      <w:r w:rsidR="00C6586C" w:rsidRPr="006B60C0">
        <w:rPr>
          <w:rFonts w:ascii="Avenir Book" w:hAnsi="Avenir Book"/>
          <w:color w:val="000000" w:themeColor="text1"/>
        </w:rPr>
        <w:t xml:space="preserve">year </w:t>
      </w:r>
      <w:r w:rsidR="005C4CA1" w:rsidRPr="006B60C0">
        <w:rPr>
          <w:rFonts w:ascii="Avenir Book" w:hAnsi="Avenir Book"/>
          <w:color w:val="000000" w:themeColor="text1"/>
        </w:rPr>
        <w:t xml:space="preserve">with </w:t>
      </w:r>
      <w:r w:rsidR="49EF08F8" w:rsidRPr="006B60C0">
        <w:rPr>
          <w:rFonts w:ascii="Avenir Book" w:hAnsi="Avenir Book"/>
          <w:color w:val="000000" w:themeColor="text1"/>
        </w:rPr>
        <w:t xml:space="preserve">our </w:t>
      </w:r>
      <w:r w:rsidR="005C4CA1" w:rsidRPr="006B60C0">
        <w:rPr>
          <w:rFonts w:ascii="Avenir Book" w:hAnsi="Avenir Book"/>
          <w:color w:val="000000" w:themeColor="text1"/>
        </w:rPr>
        <w:t xml:space="preserve">ability </w:t>
      </w:r>
      <w:r w:rsidR="002D05C6" w:rsidRPr="006B60C0">
        <w:rPr>
          <w:rFonts w:ascii="Avenir Book" w:hAnsi="Avenir Book"/>
          <w:color w:val="000000" w:themeColor="text1"/>
        </w:rPr>
        <w:t xml:space="preserve">to </w:t>
      </w:r>
      <w:r w:rsidR="00A82656" w:rsidRPr="006B60C0">
        <w:rPr>
          <w:rFonts w:ascii="Avenir Book" w:hAnsi="Avenir Book"/>
          <w:color w:val="000000" w:themeColor="text1"/>
        </w:rPr>
        <w:t>support</w:t>
      </w:r>
      <w:r w:rsidR="00A12916" w:rsidRPr="006B60C0">
        <w:rPr>
          <w:rFonts w:ascii="Avenir Book" w:hAnsi="Avenir Book"/>
          <w:color w:val="000000" w:themeColor="text1"/>
        </w:rPr>
        <w:t xml:space="preserve"> more projects on</w:t>
      </w:r>
      <w:r w:rsidR="00C621EA" w:rsidRPr="006B60C0">
        <w:rPr>
          <w:rFonts w:ascii="Avenir Book" w:hAnsi="Avenir Book"/>
          <w:color w:val="000000" w:themeColor="text1"/>
        </w:rPr>
        <w:t xml:space="preserve"> an increasing </w:t>
      </w:r>
      <w:r w:rsidR="009A002A" w:rsidRPr="006B60C0">
        <w:rPr>
          <w:rFonts w:ascii="Avenir Book" w:hAnsi="Avenir Book"/>
          <w:color w:val="000000" w:themeColor="text1"/>
        </w:rPr>
        <w:t xml:space="preserve">list of inspiring organizations </w:t>
      </w:r>
      <w:r w:rsidR="00CB0069" w:rsidRPr="006B60C0">
        <w:rPr>
          <w:rFonts w:ascii="Avenir Book" w:hAnsi="Avenir Book"/>
          <w:color w:val="000000" w:themeColor="text1"/>
        </w:rPr>
        <w:t xml:space="preserve">that are </w:t>
      </w:r>
      <w:r w:rsidR="009A002A" w:rsidRPr="006B60C0">
        <w:rPr>
          <w:rFonts w:ascii="Avenir Book" w:hAnsi="Avenir Book"/>
          <w:color w:val="000000" w:themeColor="text1"/>
        </w:rPr>
        <w:t>meeting</w:t>
      </w:r>
      <w:r w:rsidR="00A82656" w:rsidRPr="006B60C0">
        <w:rPr>
          <w:rFonts w:ascii="Avenir Book" w:hAnsi="Avenir Book"/>
          <w:color w:val="000000" w:themeColor="text1"/>
        </w:rPr>
        <w:t xml:space="preserve"> </w:t>
      </w:r>
      <w:r w:rsidR="001522AD" w:rsidRPr="006B60C0">
        <w:rPr>
          <w:rFonts w:ascii="Avenir Book" w:hAnsi="Avenir Book"/>
          <w:color w:val="000000" w:themeColor="text1"/>
        </w:rPr>
        <w:t>today’s challenges</w:t>
      </w:r>
      <w:r w:rsidR="009A002A" w:rsidRPr="006B60C0">
        <w:rPr>
          <w:rFonts w:ascii="Avenir Book" w:hAnsi="Avenir Book"/>
          <w:color w:val="000000" w:themeColor="text1"/>
        </w:rPr>
        <w:t>. For example, t</w:t>
      </w:r>
      <w:r w:rsidRPr="006B60C0">
        <w:rPr>
          <w:rFonts w:ascii="Avenir Book" w:hAnsi="Avenir Book"/>
          <w:color w:val="000000" w:themeColor="text1"/>
        </w:rPr>
        <w:t xml:space="preserve">his year we saw an increase in the number of Design and Access applications and grants, </w:t>
      </w:r>
      <w:r w:rsidR="00200195" w:rsidRPr="006B60C0">
        <w:rPr>
          <w:rFonts w:ascii="Avenir Book" w:hAnsi="Avenir Book"/>
          <w:color w:val="000000" w:themeColor="text1"/>
        </w:rPr>
        <w:t>demonstrating</w:t>
      </w:r>
      <w:r w:rsidRPr="006B60C0">
        <w:rPr>
          <w:rFonts w:ascii="Avenir Book" w:hAnsi="Avenir Book"/>
          <w:color w:val="000000" w:themeColor="text1"/>
        </w:rPr>
        <w:t xml:space="preserve"> the importance of public spaces during the pandemic.” </w:t>
      </w:r>
    </w:p>
    <w:p w14:paraId="228A13D2" w14:textId="02778BC2" w:rsidR="00CB2984" w:rsidRPr="006B60C0" w:rsidRDefault="00CB2984" w:rsidP="00303697">
      <w:pPr>
        <w:rPr>
          <w:rFonts w:ascii="Avenir Book" w:hAnsi="Avenir Book" w:cs="Arial"/>
          <w:color w:val="000000" w:themeColor="text1"/>
        </w:rPr>
      </w:pPr>
    </w:p>
    <w:p w14:paraId="3F3945B4" w14:textId="4F937A1A" w:rsidR="001C0A8C" w:rsidRPr="006B60C0" w:rsidRDefault="00791164" w:rsidP="00303697">
      <w:pPr>
        <w:rPr>
          <w:rFonts w:ascii="Avenir Book" w:hAnsi="Avenir Book"/>
          <w:color w:val="000000" w:themeColor="text1"/>
        </w:rPr>
      </w:pPr>
      <w:r w:rsidRPr="006B60C0">
        <w:rPr>
          <w:rFonts w:ascii="Avenir Book" w:hAnsi="Avenir Book"/>
          <w:color w:val="000000" w:themeColor="text1"/>
        </w:rPr>
        <w:t>The</w:t>
      </w:r>
      <w:r w:rsidR="000F3050" w:rsidRPr="006B60C0">
        <w:rPr>
          <w:rFonts w:ascii="Avenir Book" w:hAnsi="Avenir Book"/>
          <w:color w:val="000000" w:themeColor="text1"/>
        </w:rPr>
        <w:t>se</w:t>
      </w:r>
      <w:r w:rsidRPr="006B60C0">
        <w:rPr>
          <w:rFonts w:ascii="Avenir Book" w:hAnsi="Avenir Book"/>
          <w:color w:val="000000" w:themeColor="text1"/>
        </w:rPr>
        <w:t xml:space="preserve"> endowment funds at the Community Foundation are complementary to the Ralph C. Wilson, Jr. Foundation’s efforts to create immediate impact within the communities of </w:t>
      </w:r>
      <w:r w:rsidR="00D07E66" w:rsidRPr="006B60C0">
        <w:rPr>
          <w:rFonts w:ascii="Avenir Book" w:hAnsi="Avenir Book"/>
          <w:color w:val="000000" w:themeColor="text1"/>
        </w:rPr>
        <w:t>s</w:t>
      </w:r>
      <w:r w:rsidRPr="006B60C0">
        <w:rPr>
          <w:rFonts w:ascii="Avenir Book" w:hAnsi="Avenir Book"/>
          <w:color w:val="000000" w:themeColor="text1"/>
        </w:rPr>
        <w:t xml:space="preserve">outheast Michigan and Western New York. </w:t>
      </w:r>
      <w:r w:rsidR="001C0A8C" w:rsidRPr="006B60C0">
        <w:rPr>
          <w:rFonts w:ascii="Avenir Book" w:hAnsi="Avenir Book"/>
          <w:color w:val="000000" w:themeColor="text1"/>
        </w:rPr>
        <w:t>The legacy funds are a generous, important tool of support, particularly for a range of smaller and midsized nonprofit organizations</w:t>
      </w:r>
      <w:r w:rsidR="00624620" w:rsidRPr="006B60C0">
        <w:rPr>
          <w:rFonts w:ascii="Avenir Book" w:hAnsi="Avenir Book"/>
          <w:color w:val="000000" w:themeColor="text1"/>
        </w:rPr>
        <w:t>.</w:t>
      </w:r>
      <w:r w:rsidR="001C0A8C" w:rsidRPr="006B60C0">
        <w:rPr>
          <w:rFonts w:ascii="Avenir Book" w:hAnsi="Avenir Book"/>
          <w:color w:val="000000" w:themeColor="text1"/>
        </w:rPr>
        <w:t xml:space="preserve"> Grants </w:t>
      </w:r>
      <w:r w:rsidR="00624620" w:rsidRPr="006B60C0">
        <w:rPr>
          <w:rFonts w:ascii="Avenir Book" w:hAnsi="Avenir Book"/>
          <w:color w:val="000000" w:themeColor="text1"/>
        </w:rPr>
        <w:t xml:space="preserve">from these funds </w:t>
      </w:r>
      <w:r w:rsidR="001C0A8C" w:rsidRPr="006B60C0">
        <w:rPr>
          <w:rFonts w:ascii="Avenir Book" w:hAnsi="Avenir Book"/>
          <w:color w:val="000000" w:themeColor="text1"/>
        </w:rPr>
        <w:t xml:space="preserve">are made annually, and information </w:t>
      </w:r>
      <w:r w:rsidR="00624620" w:rsidRPr="006B60C0">
        <w:rPr>
          <w:rFonts w:ascii="Avenir Book" w:hAnsi="Avenir Book"/>
          <w:color w:val="000000" w:themeColor="text1"/>
        </w:rPr>
        <w:t>on</w:t>
      </w:r>
      <w:r w:rsidR="001C0A8C" w:rsidRPr="006B60C0">
        <w:rPr>
          <w:rFonts w:ascii="Avenir Book" w:hAnsi="Avenir Book"/>
          <w:color w:val="000000" w:themeColor="text1"/>
        </w:rPr>
        <w:t xml:space="preserve"> </w:t>
      </w:r>
      <w:r w:rsidR="00A214AB" w:rsidRPr="006B60C0">
        <w:rPr>
          <w:rFonts w:ascii="Avenir Book" w:hAnsi="Avenir Book"/>
          <w:color w:val="000000" w:themeColor="text1"/>
        </w:rPr>
        <w:t xml:space="preserve">the </w:t>
      </w:r>
      <w:r w:rsidR="001C0A8C" w:rsidRPr="006B60C0">
        <w:rPr>
          <w:rFonts w:ascii="Avenir Book" w:hAnsi="Avenir Book"/>
          <w:color w:val="000000" w:themeColor="text1"/>
        </w:rPr>
        <w:t xml:space="preserve">next </w:t>
      </w:r>
      <w:r w:rsidR="00A214AB" w:rsidRPr="006B60C0">
        <w:rPr>
          <w:rFonts w:ascii="Avenir Book" w:hAnsi="Avenir Book"/>
          <w:color w:val="000000" w:themeColor="text1"/>
        </w:rPr>
        <w:t xml:space="preserve">round of </w:t>
      </w:r>
      <w:r w:rsidR="001C0A8C" w:rsidRPr="006B60C0">
        <w:rPr>
          <w:rFonts w:ascii="Avenir Book" w:hAnsi="Avenir Book"/>
          <w:color w:val="000000" w:themeColor="text1"/>
        </w:rPr>
        <w:t>grant</w:t>
      </w:r>
      <w:r w:rsidR="00A214AB" w:rsidRPr="006B60C0">
        <w:rPr>
          <w:rFonts w:ascii="Avenir Book" w:hAnsi="Avenir Book"/>
          <w:color w:val="000000" w:themeColor="text1"/>
        </w:rPr>
        <w:t xml:space="preserve">making </w:t>
      </w:r>
      <w:r w:rsidR="001C0A8C" w:rsidRPr="006B60C0">
        <w:rPr>
          <w:rFonts w:ascii="Avenir Book" w:hAnsi="Avenir Book"/>
          <w:color w:val="000000" w:themeColor="text1"/>
        </w:rPr>
        <w:t xml:space="preserve">will be available this fall. </w:t>
      </w:r>
    </w:p>
    <w:bookmarkEnd w:id="0"/>
    <w:p w14:paraId="48EFE25C" w14:textId="77777777" w:rsidR="00303697" w:rsidRPr="006B60C0" w:rsidRDefault="00303697" w:rsidP="00303697">
      <w:pPr>
        <w:rPr>
          <w:rFonts w:ascii="Avenir Book" w:hAnsi="Avenir Book"/>
          <w:color w:val="000000" w:themeColor="text1"/>
          <w:highlight w:val="yellow"/>
        </w:rPr>
      </w:pPr>
    </w:p>
    <w:p w14:paraId="091708C4" w14:textId="6E2C5B00" w:rsidR="007518B7" w:rsidRPr="006B60C0" w:rsidRDefault="00303697" w:rsidP="00303697">
      <w:pPr>
        <w:rPr>
          <w:rFonts w:ascii="Avenir Book" w:hAnsi="Avenir Book"/>
          <w:color w:val="000000" w:themeColor="text1"/>
        </w:rPr>
      </w:pPr>
      <w:r w:rsidRPr="006B60C0">
        <w:rPr>
          <w:rFonts w:ascii="Avenir Book" w:hAnsi="Avenir Book"/>
          <w:color w:val="000000" w:themeColor="text1"/>
        </w:rPr>
        <w:t xml:space="preserve">The following grants were </w:t>
      </w:r>
      <w:r w:rsidR="009F7DCD" w:rsidRPr="006B60C0">
        <w:rPr>
          <w:rFonts w:ascii="Avenir Book" w:hAnsi="Avenir Book"/>
          <w:color w:val="000000" w:themeColor="text1"/>
        </w:rPr>
        <w:t>among those provided</w:t>
      </w:r>
      <w:r w:rsidRPr="006B60C0">
        <w:rPr>
          <w:rFonts w:ascii="Avenir Book" w:hAnsi="Avenir Book"/>
          <w:color w:val="000000" w:themeColor="text1"/>
        </w:rPr>
        <w:t xml:space="preserve"> from the Ralph C. </w:t>
      </w:r>
      <w:proofErr w:type="gramStart"/>
      <w:r w:rsidRPr="006B60C0">
        <w:rPr>
          <w:rFonts w:ascii="Avenir Book" w:hAnsi="Avenir Book"/>
          <w:color w:val="000000" w:themeColor="text1"/>
        </w:rPr>
        <w:t>Wilson,</w:t>
      </w:r>
      <w:proofErr w:type="gramEnd"/>
      <w:r w:rsidRPr="006B60C0">
        <w:rPr>
          <w:rFonts w:ascii="Avenir Book" w:hAnsi="Avenir Book"/>
          <w:color w:val="000000" w:themeColor="text1"/>
        </w:rPr>
        <w:t xml:space="preserve"> Jr. </w:t>
      </w:r>
      <w:r w:rsidR="00F10044" w:rsidRPr="006B60C0">
        <w:rPr>
          <w:rFonts w:ascii="Avenir Book" w:hAnsi="Avenir Book"/>
          <w:color w:val="000000" w:themeColor="text1"/>
        </w:rPr>
        <w:t xml:space="preserve">Legacy </w:t>
      </w:r>
      <w:r w:rsidRPr="006B60C0">
        <w:rPr>
          <w:rFonts w:ascii="Avenir Book" w:hAnsi="Avenir Book"/>
          <w:color w:val="000000" w:themeColor="text1"/>
        </w:rPr>
        <w:t>Funds administered by the Community Foundation</w:t>
      </w:r>
      <w:r w:rsidR="00F65ED8" w:rsidRPr="006B60C0">
        <w:rPr>
          <w:rFonts w:ascii="Avenir Book" w:hAnsi="Avenir Book"/>
          <w:color w:val="000000" w:themeColor="text1"/>
        </w:rPr>
        <w:t xml:space="preserve"> for Southeast Michigan</w:t>
      </w:r>
      <w:r w:rsidRPr="006B60C0">
        <w:rPr>
          <w:rFonts w:ascii="Avenir Book" w:hAnsi="Avenir Book"/>
          <w:color w:val="000000" w:themeColor="text1"/>
        </w:rPr>
        <w:t xml:space="preserve"> through an open, competitive application process</w:t>
      </w:r>
      <w:r w:rsidR="00856546" w:rsidRPr="006B60C0">
        <w:rPr>
          <w:rFonts w:ascii="Avenir Book" w:hAnsi="Avenir Book"/>
          <w:color w:val="000000" w:themeColor="text1"/>
        </w:rPr>
        <w:t>.</w:t>
      </w:r>
    </w:p>
    <w:p w14:paraId="623A85A5" w14:textId="77777777" w:rsidR="00FA2742" w:rsidRDefault="00FA2742" w:rsidP="008E0B3B">
      <w:pPr>
        <w:rPr>
          <w:rFonts w:ascii="Avenir LT 35 Light" w:hAnsi="Avenir LT 35 Light"/>
        </w:rPr>
      </w:pPr>
    </w:p>
    <w:p w14:paraId="69D720F6" w14:textId="4248142B" w:rsidR="00E0125A" w:rsidRPr="007E15AC" w:rsidRDefault="0009323A" w:rsidP="008E0B3B">
      <w:pPr>
        <w:rPr>
          <w:rFonts w:ascii="Avenir LT 35 Light" w:hAnsi="Avenir LT 35 Light"/>
          <w:u w:val="single"/>
        </w:rPr>
      </w:pPr>
      <w:r w:rsidRPr="007E15AC">
        <w:rPr>
          <w:rFonts w:ascii="Avenir LT 35 Light" w:hAnsi="Avenir LT 35 Light"/>
          <w:u w:val="single"/>
        </w:rPr>
        <w:t>1</w:t>
      </w:r>
      <w:r w:rsidR="00D53994">
        <w:rPr>
          <w:rFonts w:ascii="Avenir LT 35 Light" w:hAnsi="Avenir LT 35 Light"/>
          <w:u w:val="single"/>
        </w:rPr>
        <w:t>3</w:t>
      </w:r>
      <w:r w:rsidRPr="007E15AC">
        <w:rPr>
          <w:rFonts w:ascii="Avenir LT 35 Light" w:hAnsi="Avenir LT 35 Light"/>
          <w:u w:val="single"/>
        </w:rPr>
        <w:t xml:space="preserve"> </w:t>
      </w:r>
      <w:r w:rsidR="00303697" w:rsidRPr="007E15AC">
        <w:rPr>
          <w:rFonts w:ascii="Avenir LT 35 Light" w:hAnsi="Avenir LT 35 Light"/>
          <w:u w:val="single"/>
        </w:rPr>
        <w:t xml:space="preserve">Grants from the Ralph C. Wilson, Jr. Fund for </w:t>
      </w:r>
      <w:r w:rsidR="008E0B3B" w:rsidRPr="007E15AC">
        <w:rPr>
          <w:rFonts w:ascii="Avenir LT 35 Light" w:hAnsi="Avenir LT 35 Light"/>
          <w:u w:val="single"/>
        </w:rPr>
        <w:t>Caregiv</w:t>
      </w:r>
      <w:r w:rsidR="00D53994">
        <w:rPr>
          <w:rFonts w:ascii="Avenir LT 35 Light" w:hAnsi="Avenir LT 35 Light"/>
          <w:u w:val="single"/>
        </w:rPr>
        <w:t>ers</w:t>
      </w:r>
      <w:r w:rsidRPr="007E15AC">
        <w:rPr>
          <w:rFonts w:ascii="Avenir LT 35 Light" w:hAnsi="Avenir LT 35 Light"/>
          <w:u w:val="single"/>
        </w:rPr>
        <w:t xml:space="preserve"> ($</w:t>
      </w:r>
      <w:r w:rsidR="00D53994">
        <w:rPr>
          <w:rFonts w:ascii="Avenir LT 35 Light" w:hAnsi="Avenir LT 35 Light"/>
          <w:u w:val="single"/>
        </w:rPr>
        <w:t>300,000 Total</w:t>
      </w:r>
      <w:r w:rsidRPr="007E15AC">
        <w:rPr>
          <w:rFonts w:ascii="Avenir LT 35 Light" w:hAnsi="Avenir LT 35 Light"/>
          <w:u w:val="single"/>
        </w:rPr>
        <w:t>)</w:t>
      </w:r>
    </w:p>
    <w:p w14:paraId="7D5DD154" w14:textId="0E2488EA" w:rsidR="002505E3" w:rsidRDefault="00EB373C" w:rsidP="000B78CC">
      <w:pPr>
        <w:pStyle w:val="ListParagraph"/>
        <w:numPr>
          <w:ilvl w:val="0"/>
          <w:numId w:val="14"/>
        </w:numPr>
        <w:rPr>
          <w:rFonts w:ascii="Avenir LT 35 Light" w:hAnsi="Avenir LT 35 Light"/>
          <w:bCs/>
        </w:rPr>
      </w:pPr>
      <w:r w:rsidRPr="00EB373C">
        <w:rPr>
          <w:rFonts w:ascii="Avenir LT 35 Light" w:hAnsi="Avenir LT 35 Light"/>
          <w:b/>
        </w:rPr>
        <w:t>Alzheimer's Disease and Related Disorders Association, Inc. - Greater Michigan Chapter</w:t>
      </w:r>
      <w:r w:rsidR="002505E3" w:rsidRPr="007E15AC">
        <w:rPr>
          <w:rFonts w:ascii="Avenir LT 35 Light" w:hAnsi="Avenir LT 35 Light"/>
          <w:b/>
        </w:rPr>
        <w:t xml:space="preserve"> </w:t>
      </w:r>
      <w:r w:rsidR="006F6192" w:rsidRPr="006F6192">
        <w:rPr>
          <w:rFonts w:ascii="Avenir LT 35 Light" w:hAnsi="Avenir LT 35 Light"/>
          <w:bCs/>
        </w:rPr>
        <w:t>(</w:t>
      </w:r>
      <w:r w:rsidR="002505E3" w:rsidRPr="007E15AC">
        <w:rPr>
          <w:rFonts w:ascii="Avenir LT 35 Light" w:hAnsi="Avenir LT 35 Light"/>
          <w:bCs/>
        </w:rPr>
        <w:t>Southfield</w:t>
      </w:r>
      <w:r w:rsidR="006F6192">
        <w:rPr>
          <w:rFonts w:ascii="Avenir LT 35 Light" w:hAnsi="Avenir LT 35 Light"/>
          <w:bCs/>
        </w:rPr>
        <w:t xml:space="preserve">) </w:t>
      </w:r>
      <w:r w:rsidR="006F6192" w:rsidRPr="00EB373C">
        <w:rPr>
          <w:rFonts w:ascii="Avenir LT 35 Light" w:hAnsi="Avenir LT 35 Light"/>
          <w:bCs/>
        </w:rPr>
        <w:t>–</w:t>
      </w:r>
      <w:r w:rsidR="006F6192">
        <w:rPr>
          <w:rFonts w:ascii="Avenir LT 35 Light" w:hAnsi="Avenir LT 35 Light"/>
          <w:bCs/>
        </w:rPr>
        <w:t xml:space="preserve"> </w:t>
      </w:r>
      <w:r w:rsidR="00E242FC">
        <w:rPr>
          <w:rFonts w:ascii="Avenir LT 35 Light" w:hAnsi="Avenir LT 35 Light"/>
          <w:bCs/>
        </w:rPr>
        <w:t>$25,000</w:t>
      </w:r>
      <w:r w:rsidR="006F6192">
        <w:rPr>
          <w:rFonts w:ascii="Avenir LT 35 Light" w:hAnsi="Avenir LT 35 Light"/>
          <w:bCs/>
        </w:rPr>
        <w:t xml:space="preserve"> </w:t>
      </w:r>
      <w:r w:rsidR="006F6192" w:rsidRPr="006F6192">
        <w:rPr>
          <w:rFonts w:ascii="Avenir LT 35 Light" w:hAnsi="Avenir LT 35 Light"/>
          <w:bCs/>
        </w:rPr>
        <w:t>for the expansion of a caregiver support program to Livingston, Monroe and Washtenaw counties</w:t>
      </w:r>
    </w:p>
    <w:p w14:paraId="74C2398E" w14:textId="726BCDCF" w:rsidR="00EB373C" w:rsidRPr="00EB373C" w:rsidRDefault="00EB373C" w:rsidP="000B78CC">
      <w:pPr>
        <w:pStyle w:val="ListParagraph"/>
        <w:numPr>
          <w:ilvl w:val="0"/>
          <w:numId w:val="14"/>
        </w:numPr>
        <w:rPr>
          <w:rFonts w:ascii="Avenir LT 35 Light" w:hAnsi="Avenir LT 35 Light"/>
          <w:b/>
        </w:rPr>
      </w:pPr>
      <w:r w:rsidRPr="00EB373C">
        <w:rPr>
          <w:rFonts w:ascii="Avenir LT 35 Light" w:hAnsi="Avenir LT 35 Light"/>
          <w:b/>
        </w:rPr>
        <w:t>Area Agency on Aging 1B</w:t>
      </w:r>
      <w:r>
        <w:rPr>
          <w:rFonts w:ascii="Avenir LT 35 Light" w:hAnsi="Avenir LT 35 Light"/>
          <w:b/>
        </w:rPr>
        <w:t xml:space="preserve"> </w:t>
      </w:r>
      <w:r w:rsidR="006F6192">
        <w:rPr>
          <w:rFonts w:ascii="Avenir LT 35 Light" w:hAnsi="Avenir LT 35 Light"/>
          <w:bCs/>
        </w:rPr>
        <w:t>(</w:t>
      </w:r>
      <w:r w:rsidRPr="007E15AC">
        <w:rPr>
          <w:rFonts w:ascii="Avenir LT 35 Light" w:hAnsi="Avenir LT 35 Light"/>
          <w:bCs/>
        </w:rPr>
        <w:t>Southfield</w:t>
      </w:r>
      <w:r w:rsidR="006F6192">
        <w:rPr>
          <w:rFonts w:ascii="Avenir LT 35 Light" w:hAnsi="Avenir LT 35 Light"/>
          <w:bCs/>
        </w:rPr>
        <w:t xml:space="preserve">) </w:t>
      </w:r>
      <w:r w:rsidR="006F6192" w:rsidRPr="00EB373C">
        <w:rPr>
          <w:rFonts w:ascii="Avenir LT 35 Light" w:hAnsi="Avenir LT 35 Light"/>
          <w:bCs/>
        </w:rPr>
        <w:t>–</w:t>
      </w:r>
      <w:r w:rsidR="006F6192" w:rsidRPr="007E15AC">
        <w:rPr>
          <w:rFonts w:ascii="Avenir LT 35 Light" w:hAnsi="Avenir LT 35 Light"/>
          <w:b/>
        </w:rPr>
        <w:t xml:space="preserve"> </w:t>
      </w:r>
      <w:r w:rsidR="00E242FC">
        <w:rPr>
          <w:rFonts w:ascii="Avenir LT 35 Light" w:hAnsi="Avenir LT 35 Light"/>
          <w:bCs/>
        </w:rPr>
        <w:t>$24,000</w:t>
      </w:r>
      <w:r w:rsidR="006F6192" w:rsidRPr="006F6192">
        <w:rPr>
          <w:rFonts w:ascii="Avenir LT 35 Light" w:hAnsi="Avenir LT 35 Light"/>
          <w:bCs/>
        </w:rPr>
        <w:t xml:space="preserve"> for expansion of the Caregiver Coaching Program in Oakland and Macomb counties</w:t>
      </w:r>
    </w:p>
    <w:p w14:paraId="73F07AB2" w14:textId="434F886C" w:rsidR="00EB373C" w:rsidRDefault="00EB373C" w:rsidP="000B78CC">
      <w:pPr>
        <w:pStyle w:val="ListParagraph"/>
        <w:numPr>
          <w:ilvl w:val="0"/>
          <w:numId w:val="14"/>
        </w:numPr>
        <w:rPr>
          <w:rFonts w:ascii="Avenir LT 35 Light" w:hAnsi="Avenir LT 35 Light"/>
          <w:b/>
        </w:rPr>
      </w:pPr>
      <w:r w:rsidRPr="00EB373C">
        <w:rPr>
          <w:rFonts w:ascii="Avenir LT 35 Light" w:hAnsi="Avenir LT 35 Light"/>
          <w:b/>
        </w:rPr>
        <w:t xml:space="preserve">Barbara Ann </w:t>
      </w:r>
      <w:proofErr w:type="spellStart"/>
      <w:r w:rsidRPr="00EB373C">
        <w:rPr>
          <w:rFonts w:ascii="Avenir LT 35 Light" w:hAnsi="Avenir LT 35 Light"/>
          <w:b/>
        </w:rPr>
        <w:t>Karmanos</w:t>
      </w:r>
      <w:proofErr w:type="spellEnd"/>
      <w:r w:rsidRPr="00EB373C">
        <w:rPr>
          <w:rFonts w:ascii="Avenir LT 35 Light" w:hAnsi="Avenir LT 35 Light"/>
          <w:b/>
        </w:rPr>
        <w:t xml:space="preserve"> Cancer Institute</w:t>
      </w:r>
      <w:r>
        <w:rPr>
          <w:rFonts w:ascii="Avenir LT 35 Light" w:hAnsi="Avenir LT 35 Light"/>
          <w:b/>
        </w:rPr>
        <w:t xml:space="preserve"> </w:t>
      </w:r>
      <w:r w:rsidR="006F6192">
        <w:rPr>
          <w:rFonts w:ascii="Avenir LT 35 Light" w:hAnsi="Avenir LT 35 Light"/>
          <w:bCs/>
        </w:rPr>
        <w:t>(</w:t>
      </w:r>
      <w:r w:rsidRPr="00EB373C">
        <w:rPr>
          <w:rFonts w:ascii="Avenir LT 35 Light" w:hAnsi="Avenir LT 35 Light"/>
          <w:bCs/>
        </w:rPr>
        <w:t>Detroit</w:t>
      </w:r>
      <w:r w:rsidR="006F6192" w:rsidRPr="006F6192">
        <w:rPr>
          <w:rFonts w:ascii="Avenir LT 35 Light" w:hAnsi="Avenir LT 35 Light"/>
          <w:bCs/>
        </w:rPr>
        <w:t>)</w:t>
      </w:r>
      <w:r w:rsidR="006F6192">
        <w:rPr>
          <w:rFonts w:ascii="Avenir LT 35 Light" w:hAnsi="Avenir LT 35 Light"/>
          <w:b/>
        </w:rPr>
        <w:t xml:space="preserve"> </w:t>
      </w:r>
      <w:r w:rsidR="006F6192" w:rsidRPr="00EB373C">
        <w:rPr>
          <w:rFonts w:ascii="Avenir LT 35 Light" w:hAnsi="Avenir LT 35 Light"/>
          <w:bCs/>
        </w:rPr>
        <w:t>–</w:t>
      </w:r>
      <w:r w:rsidR="006F6192">
        <w:rPr>
          <w:rFonts w:ascii="Avenir LT 35 Light" w:hAnsi="Avenir LT 35 Light"/>
          <w:bCs/>
        </w:rPr>
        <w:t xml:space="preserve"> </w:t>
      </w:r>
      <w:r w:rsidR="00E242FC">
        <w:rPr>
          <w:rFonts w:ascii="Avenir LT 35 Light" w:hAnsi="Avenir LT 35 Light"/>
          <w:bCs/>
        </w:rPr>
        <w:t>$25,000</w:t>
      </w:r>
      <w:r w:rsidR="006F6192" w:rsidRPr="006F6192">
        <w:rPr>
          <w:rFonts w:ascii="Avenir LT 35 Light" w:hAnsi="Avenir LT 35 Light"/>
          <w:bCs/>
        </w:rPr>
        <w:t xml:space="preserve"> for counseling and activities through the Cancer Caregiver Support Community Program</w:t>
      </w:r>
    </w:p>
    <w:p w14:paraId="101D4305" w14:textId="43952866" w:rsidR="00EB373C" w:rsidRPr="00EB373C" w:rsidRDefault="00EB373C" w:rsidP="000B78CC">
      <w:pPr>
        <w:pStyle w:val="ListParagraph"/>
        <w:numPr>
          <w:ilvl w:val="0"/>
          <w:numId w:val="14"/>
        </w:numPr>
        <w:rPr>
          <w:rFonts w:ascii="Avenir LT 35 Light" w:hAnsi="Avenir LT 35 Light"/>
          <w:b/>
        </w:rPr>
      </w:pPr>
      <w:r w:rsidRPr="00EB373C">
        <w:rPr>
          <w:rFonts w:ascii="Avenir LT 35 Light" w:hAnsi="Avenir LT 35 Light"/>
          <w:b/>
        </w:rPr>
        <w:t>Hospice of Michigan, Inc.</w:t>
      </w:r>
      <w:r>
        <w:rPr>
          <w:rFonts w:ascii="Avenir LT 35 Light" w:hAnsi="Avenir LT 35 Light"/>
          <w:b/>
        </w:rPr>
        <w:t xml:space="preserve"> </w:t>
      </w:r>
      <w:r w:rsidR="006F6192" w:rsidRPr="006F6192">
        <w:rPr>
          <w:rFonts w:ascii="Avenir LT 35 Light" w:hAnsi="Avenir LT 35 Light"/>
          <w:bCs/>
        </w:rPr>
        <w:t>(</w:t>
      </w:r>
      <w:r w:rsidRPr="00EB373C">
        <w:rPr>
          <w:rFonts w:ascii="Avenir LT 35 Light" w:hAnsi="Avenir LT 35 Light"/>
          <w:bCs/>
        </w:rPr>
        <w:t>Ann Arbor</w:t>
      </w:r>
      <w:r w:rsidR="006F6192">
        <w:rPr>
          <w:rFonts w:ascii="Avenir LT 35 Light" w:hAnsi="Avenir LT 35 Light"/>
          <w:bCs/>
        </w:rPr>
        <w:t xml:space="preserve">) </w:t>
      </w:r>
      <w:r w:rsidR="006F6192" w:rsidRPr="00EB373C">
        <w:rPr>
          <w:rFonts w:ascii="Avenir LT 35 Light" w:hAnsi="Avenir LT 35 Light"/>
          <w:bCs/>
        </w:rPr>
        <w:t>–</w:t>
      </w:r>
      <w:r w:rsidR="006F6192">
        <w:rPr>
          <w:rFonts w:ascii="Avenir LT 35 Light" w:hAnsi="Avenir LT 35 Light"/>
          <w:bCs/>
        </w:rPr>
        <w:t xml:space="preserve"> </w:t>
      </w:r>
      <w:r w:rsidR="00E242FC">
        <w:rPr>
          <w:rFonts w:ascii="Avenir LT 35 Light" w:hAnsi="Avenir LT 35 Light"/>
          <w:bCs/>
        </w:rPr>
        <w:t>$25,000</w:t>
      </w:r>
      <w:r w:rsidR="006F6192" w:rsidRPr="006F6192">
        <w:rPr>
          <w:rFonts w:ascii="Avenir LT 35 Light" w:hAnsi="Avenir LT 35 Light"/>
          <w:bCs/>
        </w:rPr>
        <w:t xml:space="preserve"> for a program to foster virtual connection for patients and caregivers</w:t>
      </w:r>
      <w:r w:rsidR="006F6192">
        <w:rPr>
          <w:rFonts w:ascii="Avenir LT 35 Light" w:hAnsi="Avenir LT 35 Light"/>
          <w:bCs/>
        </w:rPr>
        <w:t xml:space="preserve"> </w:t>
      </w:r>
    </w:p>
    <w:p w14:paraId="0A900325" w14:textId="40A8FA34" w:rsidR="00EB373C" w:rsidRPr="00EB373C" w:rsidRDefault="00EB373C" w:rsidP="000B78CC">
      <w:pPr>
        <w:pStyle w:val="ListParagraph"/>
        <w:numPr>
          <w:ilvl w:val="0"/>
          <w:numId w:val="14"/>
        </w:numPr>
        <w:rPr>
          <w:rFonts w:ascii="Avenir LT 35 Light" w:hAnsi="Avenir LT 35 Light"/>
          <w:b/>
        </w:rPr>
      </w:pPr>
      <w:r w:rsidRPr="00EB373C">
        <w:rPr>
          <w:rFonts w:ascii="Avenir LT 35 Light" w:hAnsi="Avenir LT 35 Light"/>
          <w:b/>
        </w:rPr>
        <w:t>Jewish Family Services of Washtenaw County, Inc.</w:t>
      </w:r>
      <w:r>
        <w:rPr>
          <w:rFonts w:ascii="Avenir LT 35 Light" w:hAnsi="Avenir LT 35 Light"/>
          <w:b/>
        </w:rPr>
        <w:t xml:space="preserve"> </w:t>
      </w:r>
      <w:r w:rsidR="006F6192">
        <w:rPr>
          <w:rFonts w:ascii="Avenir LT 35 Light" w:hAnsi="Avenir LT 35 Light"/>
          <w:bCs/>
        </w:rPr>
        <w:t>(</w:t>
      </w:r>
      <w:r w:rsidRPr="00EB373C">
        <w:rPr>
          <w:rFonts w:ascii="Avenir LT 35 Light" w:hAnsi="Avenir LT 35 Light"/>
          <w:bCs/>
        </w:rPr>
        <w:t>Ann Arbor</w:t>
      </w:r>
      <w:r w:rsidR="006F6192">
        <w:rPr>
          <w:rFonts w:ascii="Avenir LT 35 Light" w:hAnsi="Avenir LT 35 Light"/>
          <w:bCs/>
        </w:rPr>
        <w:t xml:space="preserve">) </w:t>
      </w:r>
      <w:r w:rsidR="006F6192" w:rsidRPr="00EB373C">
        <w:rPr>
          <w:rFonts w:ascii="Avenir LT 35 Light" w:hAnsi="Avenir LT 35 Light"/>
          <w:bCs/>
        </w:rPr>
        <w:t>–</w:t>
      </w:r>
      <w:r w:rsidR="006F6192">
        <w:rPr>
          <w:rFonts w:ascii="Avenir LT 35 Light" w:hAnsi="Avenir LT 35 Light"/>
          <w:bCs/>
        </w:rPr>
        <w:t xml:space="preserve"> </w:t>
      </w:r>
      <w:r w:rsidR="00E242FC">
        <w:rPr>
          <w:rFonts w:ascii="Avenir LT 35 Light" w:hAnsi="Avenir LT 35 Light"/>
          <w:bCs/>
        </w:rPr>
        <w:t>$25,000</w:t>
      </w:r>
      <w:r w:rsidR="006F6192" w:rsidRPr="006F6192">
        <w:rPr>
          <w:rFonts w:ascii="Avenir LT 35 Light" w:hAnsi="Avenir LT 35 Light"/>
          <w:bCs/>
        </w:rPr>
        <w:t xml:space="preserve"> for the Caring for Caregivers program for caregivers of older adults</w:t>
      </w:r>
    </w:p>
    <w:p w14:paraId="748D7FAE" w14:textId="3758E605" w:rsidR="00EB373C" w:rsidRDefault="00EB373C" w:rsidP="000B78CC">
      <w:pPr>
        <w:pStyle w:val="ListParagraph"/>
        <w:numPr>
          <w:ilvl w:val="0"/>
          <w:numId w:val="14"/>
        </w:numPr>
        <w:rPr>
          <w:rFonts w:ascii="Avenir LT 35 Light" w:hAnsi="Avenir LT 35 Light"/>
          <w:b/>
        </w:rPr>
      </w:pPr>
      <w:r w:rsidRPr="00EB373C">
        <w:rPr>
          <w:rFonts w:ascii="Avenir LT 35 Light" w:hAnsi="Avenir LT 35 Light"/>
          <w:b/>
        </w:rPr>
        <w:t>Universal Dementia</w:t>
      </w:r>
      <w:r>
        <w:rPr>
          <w:rFonts w:ascii="Avenir LT 35 Light" w:hAnsi="Avenir LT 35 Light"/>
          <w:b/>
        </w:rPr>
        <w:t xml:space="preserve"> </w:t>
      </w:r>
      <w:r w:rsidR="006F6192">
        <w:rPr>
          <w:rFonts w:ascii="Avenir LT 35 Light" w:hAnsi="Avenir LT 35 Light"/>
          <w:bCs/>
        </w:rPr>
        <w:t>(</w:t>
      </w:r>
      <w:r w:rsidRPr="00EB373C">
        <w:rPr>
          <w:rFonts w:ascii="Avenir LT 35 Light" w:hAnsi="Avenir LT 35 Light"/>
          <w:bCs/>
        </w:rPr>
        <w:t>Farmington Hills</w:t>
      </w:r>
      <w:r w:rsidR="006F6192" w:rsidRPr="006F6192">
        <w:rPr>
          <w:rFonts w:ascii="Avenir LT 35 Light" w:hAnsi="Avenir LT 35 Light"/>
          <w:bCs/>
        </w:rPr>
        <w:t>)</w:t>
      </w:r>
      <w:r w:rsidR="006F6192">
        <w:rPr>
          <w:rFonts w:ascii="Avenir LT 35 Light" w:hAnsi="Avenir LT 35 Light"/>
          <w:b/>
        </w:rPr>
        <w:t xml:space="preserve"> </w:t>
      </w:r>
      <w:r w:rsidR="006F6192" w:rsidRPr="00EB373C">
        <w:rPr>
          <w:rFonts w:ascii="Avenir LT 35 Light" w:hAnsi="Avenir LT 35 Light"/>
          <w:bCs/>
        </w:rPr>
        <w:t>–</w:t>
      </w:r>
      <w:r w:rsidR="006F6192">
        <w:rPr>
          <w:rFonts w:ascii="Avenir LT 35 Light" w:hAnsi="Avenir LT 35 Light"/>
          <w:b/>
        </w:rPr>
        <w:t xml:space="preserve"> </w:t>
      </w:r>
      <w:r w:rsidR="00E242FC">
        <w:rPr>
          <w:rFonts w:ascii="Avenir LT 35 Light" w:hAnsi="Avenir LT 35 Light"/>
          <w:bCs/>
        </w:rPr>
        <w:t>$19,000</w:t>
      </w:r>
      <w:r w:rsidR="006F6192" w:rsidRPr="006F6192">
        <w:rPr>
          <w:rFonts w:ascii="Avenir LT 35 Light" w:hAnsi="Avenir LT 35 Light"/>
          <w:bCs/>
        </w:rPr>
        <w:t xml:space="preserve"> for the expansion of Caring for the Caregiver program for family caregivers of those affected by dementia</w:t>
      </w:r>
      <w:r w:rsidR="006F6192" w:rsidRPr="006F6192">
        <w:rPr>
          <w:rFonts w:ascii="Avenir LT 35 Light" w:hAnsi="Avenir LT 35 Light"/>
          <w:b/>
        </w:rPr>
        <w:t xml:space="preserve">  </w:t>
      </w:r>
    </w:p>
    <w:p w14:paraId="4100A5EE" w14:textId="361058B1" w:rsidR="000B78CC" w:rsidRDefault="000B78CC" w:rsidP="00142E27">
      <w:pPr>
        <w:rPr>
          <w:rFonts w:ascii="Avenir LT 35 Light" w:hAnsi="Avenir LT 35 Light"/>
          <w:bCs/>
        </w:rPr>
      </w:pPr>
    </w:p>
    <w:p w14:paraId="3F92B571" w14:textId="04573787" w:rsidR="00D53994" w:rsidRPr="007E15AC" w:rsidRDefault="00D53994" w:rsidP="00D53994">
      <w:pPr>
        <w:rPr>
          <w:rFonts w:ascii="Avenir LT 35 Light" w:hAnsi="Avenir LT 35 Light"/>
          <w:u w:val="single"/>
        </w:rPr>
      </w:pPr>
      <w:r w:rsidRPr="007E15AC">
        <w:rPr>
          <w:rFonts w:ascii="Avenir LT 35 Light" w:hAnsi="Avenir LT 35 Light"/>
          <w:u w:val="single"/>
        </w:rPr>
        <w:t>1</w:t>
      </w:r>
      <w:r>
        <w:rPr>
          <w:rFonts w:ascii="Avenir LT 35 Light" w:hAnsi="Avenir LT 35 Light"/>
          <w:u w:val="single"/>
        </w:rPr>
        <w:t>9</w:t>
      </w:r>
      <w:r w:rsidRPr="007E15AC">
        <w:rPr>
          <w:rFonts w:ascii="Avenir LT 35 Light" w:hAnsi="Avenir LT 35 Light"/>
          <w:u w:val="single"/>
        </w:rPr>
        <w:t xml:space="preserve"> Grants from the Ralph C. Wilson, Jr. Fund for Design and Access</w:t>
      </w:r>
      <w:r>
        <w:rPr>
          <w:rFonts w:ascii="Avenir LT 35 Light" w:hAnsi="Avenir LT 35 Light"/>
          <w:u w:val="single"/>
        </w:rPr>
        <w:t xml:space="preserve"> </w:t>
      </w:r>
      <w:r w:rsidRPr="007E15AC">
        <w:rPr>
          <w:rFonts w:ascii="Avenir LT 35 Light" w:hAnsi="Avenir LT 35 Light"/>
          <w:u w:val="single"/>
        </w:rPr>
        <w:t>($</w:t>
      </w:r>
      <w:r>
        <w:rPr>
          <w:rFonts w:ascii="Avenir LT 35 Light" w:hAnsi="Avenir LT 35 Light"/>
          <w:u w:val="single"/>
        </w:rPr>
        <w:t>825,150 Total</w:t>
      </w:r>
      <w:r w:rsidRPr="007E15AC">
        <w:rPr>
          <w:rFonts w:ascii="Avenir LT 35 Light" w:hAnsi="Avenir LT 35 Light"/>
          <w:u w:val="single"/>
        </w:rPr>
        <w:t>)</w:t>
      </w:r>
    </w:p>
    <w:p w14:paraId="61B8A408" w14:textId="2FBB717E" w:rsidR="006F6192" w:rsidRPr="006F6192" w:rsidRDefault="006F6192" w:rsidP="00D53994">
      <w:pPr>
        <w:pStyle w:val="ListParagraph"/>
        <w:numPr>
          <w:ilvl w:val="0"/>
          <w:numId w:val="15"/>
        </w:numPr>
        <w:rPr>
          <w:rFonts w:ascii="Avenir LT 35 Light" w:hAnsi="Avenir LT 35 Light"/>
          <w:b/>
          <w:bCs/>
        </w:rPr>
      </w:pPr>
      <w:r w:rsidRPr="006F6192">
        <w:rPr>
          <w:rFonts w:ascii="Avenir LT 35 Light" w:hAnsi="Avenir LT 35 Light"/>
          <w:b/>
          <w:bCs/>
        </w:rPr>
        <w:t>Charter Township of Harrison</w:t>
      </w:r>
      <w:r>
        <w:rPr>
          <w:rFonts w:ascii="Avenir LT 35 Light" w:hAnsi="Avenir LT 35 Light"/>
          <w:b/>
          <w:bCs/>
        </w:rPr>
        <w:t xml:space="preserve"> </w:t>
      </w:r>
      <w:r w:rsidRPr="006F6192">
        <w:rPr>
          <w:rFonts w:ascii="Avenir LT 35 Light" w:hAnsi="Avenir LT 35 Light"/>
        </w:rPr>
        <w:t>(Harrison Township)</w:t>
      </w:r>
      <w:r>
        <w:rPr>
          <w:rFonts w:ascii="Avenir LT 35 Light" w:hAnsi="Avenir LT 35 Light"/>
          <w:b/>
          <w:bCs/>
        </w:rPr>
        <w:t xml:space="preserve"> </w:t>
      </w:r>
      <w:r w:rsidRPr="00EB373C">
        <w:rPr>
          <w:rFonts w:ascii="Avenir LT 35 Light" w:hAnsi="Avenir LT 35 Light"/>
          <w:bCs/>
        </w:rPr>
        <w:t>–</w:t>
      </w:r>
      <w:r>
        <w:rPr>
          <w:rFonts w:ascii="Avenir LT 35 Light" w:hAnsi="Avenir LT 35 Light"/>
          <w:bCs/>
        </w:rPr>
        <w:t xml:space="preserve"> </w:t>
      </w:r>
      <w:r w:rsidR="008B78CA">
        <w:rPr>
          <w:rFonts w:ascii="Avenir LT 35 Light" w:hAnsi="Avenir LT 35 Light"/>
        </w:rPr>
        <w:t>$33,000</w:t>
      </w:r>
      <w:r w:rsidRPr="006F6192">
        <w:rPr>
          <w:rFonts w:ascii="Avenir LT 35 Light" w:hAnsi="Avenir LT 35 Light"/>
        </w:rPr>
        <w:t xml:space="preserve"> for plans for a safer option for pedestrians and cyclists to utilize trails and cross the Clinton River Spillway in Harrison Township</w:t>
      </w:r>
    </w:p>
    <w:p w14:paraId="5BEBC839" w14:textId="6F90A755" w:rsidR="006F6192" w:rsidRPr="006F6192" w:rsidRDefault="006F6192" w:rsidP="00D53994">
      <w:pPr>
        <w:pStyle w:val="ListParagraph"/>
        <w:numPr>
          <w:ilvl w:val="0"/>
          <w:numId w:val="15"/>
        </w:numPr>
        <w:rPr>
          <w:rFonts w:ascii="Avenir LT 35 Light" w:hAnsi="Avenir LT 35 Light"/>
          <w:b/>
          <w:bCs/>
        </w:rPr>
      </w:pPr>
      <w:r w:rsidRPr="006F6192">
        <w:rPr>
          <w:rFonts w:ascii="Avenir LT 35 Light" w:hAnsi="Avenir LT 35 Light"/>
          <w:b/>
          <w:bCs/>
        </w:rPr>
        <w:t>City of Oak Park</w:t>
      </w:r>
      <w:r>
        <w:rPr>
          <w:rFonts w:ascii="Avenir LT 35 Light" w:hAnsi="Avenir LT 35 Light"/>
          <w:b/>
          <w:bCs/>
        </w:rPr>
        <w:t xml:space="preserve"> </w:t>
      </w:r>
      <w:r w:rsidRPr="006F6192">
        <w:rPr>
          <w:rFonts w:ascii="Avenir LT 35 Light" w:hAnsi="Avenir LT 35 Light"/>
        </w:rPr>
        <w:t>(Oak Park)</w:t>
      </w:r>
      <w:r>
        <w:rPr>
          <w:rFonts w:ascii="Avenir LT 35 Light" w:hAnsi="Avenir LT 35 Light"/>
        </w:rPr>
        <w:t xml:space="preserve"> </w:t>
      </w:r>
      <w:r w:rsidRPr="00EB373C">
        <w:rPr>
          <w:rFonts w:ascii="Avenir LT 35 Light" w:hAnsi="Avenir LT 35 Light"/>
          <w:bCs/>
        </w:rPr>
        <w:t>–</w:t>
      </w:r>
      <w:r>
        <w:rPr>
          <w:rFonts w:ascii="Avenir LT 35 Light" w:hAnsi="Avenir LT 35 Light"/>
          <w:bCs/>
        </w:rPr>
        <w:t xml:space="preserve"> </w:t>
      </w:r>
      <w:r w:rsidR="008B78CA">
        <w:rPr>
          <w:rFonts w:ascii="Avenir LT 35 Light" w:hAnsi="Avenir LT 35 Light"/>
          <w:bCs/>
        </w:rPr>
        <w:t>$50,000</w:t>
      </w:r>
      <w:r w:rsidRPr="006F6192">
        <w:rPr>
          <w:rFonts w:ascii="Avenir LT 35 Light" w:hAnsi="Avenir LT 35 Light"/>
          <w:bCs/>
        </w:rPr>
        <w:t xml:space="preserve"> for small-scale recreational amenities for all ages and abilities at the Nine Mile Linear Park</w:t>
      </w:r>
    </w:p>
    <w:p w14:paraId="57584DFB" w14:textId="3CB20383" w:rsidR="006F6192" w:rsidRPr="006F6192" w:rsidRDefault="006F6192" w:rsidP="00D53994">
      <w:pPr>
        <w:pStyle w:val="ListParagraph"/>
        <w:numPr>
          <w:ilvl w:val="0"/>
          <w:numId w:val="15"/>
        </w:numPr>
        <w:rPr>
          <w:rFonts w:ascii="Avenir LT 35 Light" w:hAnsi="Avenir LT 35 Light"/>
        </w:rPr>
      </w:pPr>
      <w:r w:rsidRPr="006F6192">
        <w:rPr>
          <w:rFonts w:ascii="Avenir LT 35 Light" w:hAnsi="Avenir LT 35 Light"/>
          <w:b/>
          <w:bCs/>
        </w:rPr>
        <w:t>Detroit Greenways Coalition</w:t>
      </w:r>
      <w:r>
        <w:rPr>
          <w:rFonts w:ascii="Avenir LT 35 Light" w:hAnsi="Avenir LT 35 Light"/>
          <w:b/>
          <w:bCs/>
        </w:rPr>
        <w:t xml:space="preserve"> </w:t>
      </w:r>
      <w:r w:rsidRPr="006F6192">
        <w:rPr>
          <w:rFonts w:ascii="Avenir LT 35 Light" w:hAnsi="Avenir LT 35 Light"/>
        </w:rPr>
        <w:t>(Detroit)</w:t>
      </w:r>
      <w:r>
        <w:rPr>
          <w:rFonts w:ascii="Avenir LT 35 Light" w:hAnsi="Avenir LT 35 Light"/>
          <w:b/>
          <w:bCs/>
        </w:rPr>
        <w:t xml:space="preserve"> </w:t>
      </w:r>
      <w:r w:rsidRPr="00EB373C">
        <w:rPr>
          <w:rFonts w:ascii="Avenir LT 35 Light" w:hAnsi="Avenir LT 35 Light"/>
          <w:bCs/>
        </w:rPr>
        <w:t>–</w:t>
      </w:r>
      <w:r>
        <w:rPr>
          <w:rFonts w:ascii="Avenir LT 35 Light" w:hAnsi="Avenir LT 35 Light"/>
          <w:bCs/>
        </w:rPr>
        <w:t xml:space="preserve"> </w:t>
      </w:r>
      <w:r w:rsidR="008B78CA">
        <w:rPr>
          <w:rFonts w:ascii="Avenir LT 35 Light" w:hAnsi="Avenir LT 35 Light"/>
          <w:bCs/>
        </w:rPr>
        <w:t>$10,000</w:t>
      </w:r>
      <w:r w:rsidRPr="006F6192">
        <w:rPr>
          <w:rFonts w:ascii="Avenir LT 35 Light" w:hAnsi="Avenir LT 35 Light"/>
          <w:bCs/>
        </w:rPr>
        <w:t xml:space="preserve"> for a collaborative discussion and plan to address existing gaps in the Conner Creek Greenway and Iron Belle Trail bicycle route in the city of Detroit</w:t>
      </w:r>
    </w:p>
    <w:p w14:paraId="774CF9CA" w14:textId="2E6CD1B9" w:rsidR="006F6192" w:rsidRPr="00E242FC" w:rsidRDefault="006F6192" w:rsidP="00D53994">
      <w:pPr>
        <w:pStyle w:val="ListParagraph"/>
        <w:numPr>
          <w:ilvl w:val="0"/>
          <w:numId w:val="15"/>
        </w:numPr>
        <w:rPr>
          <w:rFonts w:ascii="Avenir LT 35 Light" w:hAnsi="Avenir LT 35 Light"/>
          <w:b/>
          <w:bCs/>
        </w:rPr>
      </w:pPr>
      <w:r w:rsidRPr="006F6192">
        <w:rPr>
          <w:rFonts w:ascii="Avenir LT 35 Light" w:hAnsi="Avenir LT 35 Light"/>
          <w:b/>
          <w:bCs/>
        </w:rPr>
        <w:t>Huron-Clinton Metroparks Foundation</w:t>
      </w:r>
      <w:r>
        <w:rPr>
          <w:rFonts w:ascii="Avenir LT 35 Light" w:hAnsi="Avenir LT 35 Light"/>
          <w:b/>
          <w:bCs/>
        </w:rPr>
        <w:t xml:space="preserve"> </w:t>
      </w:r>
      <w:r w:rsidRPr="006F6192">
        <w:rPr>
          <w:rFonts w:ascii="Avenir LT 35 Light" w:hAnsi="Avenir LT 35 Light"/>
        </w:rPr>
        <w:t>(Brighton)</w:t>
      </w:r>
      <w:r>
        <w:rPr>
          <w:rFonts w:ascii="Avenir LT 35 Light" w:hAnsi="Avenir LT 35 Light"/>
        </w:rPr>
        <w:t xml:space="preserve"> </w:t>
      </w:r>
      <w:r w:rsidRPr="00EB373C">
        <w:rPr>
          <w:rFonts w:ascii="Avenir LT 35 Light" w:hAnsi="Avenir LT 35 Light"/>
          <w:bCs/>
        </w:rPr>
        <w:t>–</w:t>
      </w:r>
      <w:r>
        <w:rPr>
          <w:rFonts w:ascii="Avenir LT 35 Light" w:hAnsi="Avenir LT 35 Light"/>
          <w:bCs/>
        </w:rPr>
        <w:t xml:space="preserve"> </w:t>
      </w:r>
      <w:r w:rsidR="008B78CA">
        <w:rPr>
          <w:rFonts w:ascii="Avenir LT 35 Light" w:hAnsi="Avenir LT 35 Light"/>
          <w:bCs/>
        </w:rPr>
        <w:t>$47,000</w:t>
      </w:r>
      <w:r w:rsidRPr="006F6192">
        <w:rPr>
          <w:rFonts w:ascii="Avenir LT 35 Light" w:hAnsi="Avenir LT 35 Light"/>
          <w:bCs/>
        </w:rPr>
        <w:t xml:space="preserve"> for a feasibility study to determine the best way to make trail connections between local state recreation areas and </w:t>
      </w:r>
      <w:proofErr w:type="spellStart"/>
      <w:r w:rsidRPr="006F6192">
        <w:rPr>
          <w:rFonts w:ascii="Avenir LT 35 Light" w:hAnsi="Avenir LT 35 Light"/>
          <w:bCs/>
        </w:rPr>
        <w:t>metroparks</w:t>
      </w:r>
      <w:proofErr w:type="spellEnd"/>
      <w:r w:rsidRPr="006F6192">
        <w:rPr>
          <w:rFonts w:ascii="Avenir LT 35 Light" w:hAnsi="Avenir LT 35 Light"/>
          <w:bCs/>
        </w:rPr>
        <w:t xml:space="preserve"> in Livingston county</w:t>
      </w:r>
    </w:p>
    <w:p w14:paraId="7709B3DB" w14:textId="2E1D5127" w:rsidR="00E242FC" w:rsidRPr="00E242FC" w:rsidRDefault="00E242FC" w:rsidP="00D53994">
      <w:pPr>
        <w:pStyle w:val="ListParagraph"/>
        <w:numPr>
          <w:ilvl w:val="0"/>
          <w:numId w:val="15"/>
        </w:numPr>
        <w:rPr>
          <w:rFonts w:ascii="Avenir LT 35 Light" w:hAnsi="Avenir LT 35 Light"/>
          <w:b/>
          <w:bCs/>
        </w:rPr>
      </w:pPr>
      <w:r w:rsidRPr="00E242FC">
        <w:rPr>
          <w:rFonts w:ascii="Avenir LT 35 Light" w:hAnsi="Avenir LT 35 Light"/>
          <w:b/>
          <w:bCs/>
        </w:rPr>
        <w:t>Midtown Detroit, Inc.</w:t>
      </w:r>
      <w:r>
        <w:rPr>
          <w:rFonts w:ascii="Avenir LT 35 Light" w:hAnsi="Avenir LT 35 Light"/>
          <w:b/>
          <w:bCs/>
        </w:rPr>
        <w:t xml:space="preserve"> </w:t>
      </w:r>
      <w:r w:rsidRPr="00E242FC">
        <w:rPr>
          <w:rFonts w:ascii="Avenir LT 35 Light" w:hAnsi="Avenir LT 35 Light"/>
        </w:rPr>
        <w:t>(Detroit)</w:t>
      </w:r>
      <w:r>
        <w:rPr>
          <w:rFonts w:ascii="Avenir LT 35 Light" w:hAnsi="Avenir LT 35 Light"/>
        </w:rPr>
        <w:t xml:space="preserve"> </w:t>
      </w:r>
      <w:r w:rsidRPr="00EB373C">
        <w:rPr>
          <w:rFonts w:ascii="Avenir LT 35 Light" w:hAnsi="Avenir LT 35 Light"/>
          <w:bCs/>
        </w:rPr>
        <w:t>–</w:t>
      </w:r>
      <w:r>
        <w:rPr>
          <w:rFonts w:ascii="Avenir LT 35 Light" w:hAnsi="Avenir LT 35 Light"/>
          <w:bCs/>
        </w:rPr>
        <w:t xml:space="preserve"> </w:t>
      </w:r>
      <w:r w:rsidR="008B78CA">
        <w:rPr>
          <w:rFonts w:ascii="Avenir LT 35 Light" w:hAnsi="Avenir LT 35 Light"/>
          <w:bCs/>
        </w:rPr>
        <w:t>$32,500</w:t>
      </w:r>
      <w:r w:rsidRPr="00E242FC">
        <w:rPr>
          <w:rFonts w:ascii="Avenir LT 35 Light" w:hAnsi="Avenir LT 35 Light"/>
          <w:bCs/>
        </w:rPr>
        <w:t xml:space="preserve"> for landscape design and mobility planning efforts for the Cultural Center Planning Initiative to increase the district's walkability and circulation between the institutions</w:t>
      </w:r>
    </w:p>
    <w:p w14:paraId="30380C4D" w14:textId="2D360F71" w:rsidR="00E242FC" w:rsidRPr="00E242FC" w:rsidRDefault="00E242FC" w:rsidP="00E242FC">
      <w:pPr>
        <w:pStyle w:val="ListParagraph"/>
        <w:numPr>
          <w:ilvl w:val="0"/>
          <w:numId w:val="15"/>
        </w:numPr>
        <w:rPr>
          <w:rFonts w:ascii="Avenir LT 35 Light" w:hAnsi="Avenir LT 35 Light"/>
          <w:b/>
          <w:bCs/>
        </w:rPr>
      </w:pPr>
      <w:r w:rsidRPr="00E242FC">
        <w:rPr>
          <w:rFonts w:ascii="Avenir LT 35 Light" w:hAnsi="Avenir LT 35 Light"/>
          <w:b/>
          <w:bCs/>
        </w:rPr>
        <w:t>Pontiac Community Foundation, Inc.</w:t>
      </w:r>
      <w:r>
        <w:rPr>
          <w:rFonts w:ascii="Avenir LT 35 Light" w:hAnsi="Avenir LT 35 Light"/>
          <w:b/>
          <w:bCs/>
        </w:rPr>
        <w:t xml:space="preserve"> </w:t>
      </w:r>
      <w:r w:rsidRPr="00E242FC">
        <w:rPr>
          <w:rFonts w:ascii="Avenir LT 35 Light" w:hAnsi="Avenir LT 35 Light"/>
        </w:rPr>
        <w:t>(Pontiac)</w:t>
      </w:r>
      <w:r>
        <w:rPr>
          <w:rFonts w:ascii="Avenir LT 35 Light" w:hAnsi="Avenir LT 35 Light"/>
          <w:b/>
          <w:bCs/>
        </w:rPr>
        <w:t xml:space="preserve"> </w:t>
      </w:r>
      <w:r w:rsidRPr="00EB373C">
        <w:rPr>
          <w:rFonts w:ascii="Avenir LT 35 Light" w:hAnsi="Avenir LT 35 Light"/>
          <w:bCs/>
        </w:rPr>
        <w:t>–</w:t>
      </w:r>
      <w:r>
        <w:rPr>
          <w:rFonts w:ascii="Avenir LT 35 Light" w:hAnsi="Avenir LT 35 Light"/>
          <w:bCs/>
        </w:rPr>
        <w:t xml:space="preserve"> </w:t>
      </w:r>
      <w:r w:rsidR="008B78CA">
        <w:rPr>
          <w:rFonts w:ascii="Avenir LT 35 Light" w:hAnsi="Avenir LT 35 Light"/>
          <w:bCs/>
        </w:rPr>
        <w:t>$50,000</w:t>
      </w:r>
      <w:r w:rsidRPr="00E242FC">
        <w:rPr>
          <w:rFonts w:ascii="Avenir LT 35 Light" w:hAnsi="Avenir LT 35 Light"/>
          <w:bCs/>
        </w:rPr>
        <w:t xml:space="preserve"> for the re-development of Mattie McKinney Hatchett Park in the city of Pontiac focused on creating recreational opportunities for all individuals</w:t>
      </w:r>
    </w:p>
    <w:p w14:paraId="6773AA61" w14:textId="77777777" w:rsidR="00D53994" w:rsidRDefault="00D53994" w:rsidP="00142E27">
      <w:pPr>
        <w:rPr>
          <w:rFonts w:ascii="Avenir LT 35 Light" w:hAnsi="Avenir LT 35 Light"/>
          <w:u w:val="single"/>
        </w:rPr>
      </w:pPr>
    </w:p>
    <w:p w14:paraId="17C055FA" w14:textId="5A8C794C" w:rsidR="00414D52" w:rsidRPr="000B78CC" w:rsidRDefault="00D53994" w:rsidP="00142E27">
      <w:pPr>
        <w:rPr>
          <w:rFonts w:ascii="Avenir LT 35 Light" w:hAnsi="Avenir LT 35 Light"/>
          <w:bCs/>
        </w:rPr>
      </w:pPr>
      <w:r>
        <w:rPr>
          <w:rFonts w:ascii="Avenir LT 35 Light" w:hAnsi="Avenir LT 35 Light"/>
          <w:u w:val="single"/>
        </w:rPr>
        <w:t>29</w:t>
      </w:r>
      <w:r w:rsidR="0009323A" w:rsidRPr="007E15AC">
        <w:rPr>
          <w:rFonts w:ascii="Avenir LT 35 Light" w:hAnsi="Avenir LT 35 Light"/>
          <w:u w:val="single"/>
        </w:rPr>
        <w:t xml:space="preserve"> </w:t>
      </w:r>
      <w:r w:rsidR="00303697" w:rsidRPr="007E15AC">
        <w:rPr>
          <w:rFonts w:ascii="Avenir LT 35 Light" w:hAnsi="Avenir LT 35 Light"/>
          <w:u w:val="single"/>
        </w:rPr>
        <w:t>Grants from the Ralph C. Wilson, Jr. Fund for Youth Sports</w:t>
      </w:r>
      <w:r w:rsidR="008500C7" w:rsidRPr="007E15AC">
        <w:rPr>
          <w:rFonts w:ascii="Avenir LT 35 Light" w:hAnsi="Avenir LT 35 Light"/>
          <w:u w:val="single"/>
        </w:rPr>
        <w:t xml:space="preserve"> ($</w:t>
      </w:r>
      <w:r>
        <w:rPr>
          <w:rFonts w:ascii="Avenir LT 35 Light" w:hAnsi="Avenir LT 35 Light"/>
          <w:u w:val="single"/>
        </w:rPr>
        <w:t>604,645 Total</w:t>
      </w:r>
      <w:r w:rsidR="008500C7" w:rsidRPr="007E15AC">
        <w:rPr>
          <w:rFonts w:ascii="Avenir LT 35 Light" w:hAnsi="Avenir LT 35 Light"/>
          <w:u w:val="single"/>
        </w:rPr>
        <w:t>)</w:t>
      </w:r>
    </w:p>
    <w:p w14:paraId="48AF248C" w14:textId="241B5E4D" w:rsidR="00C42F01" w:rsidRPr="008B78CA" w:rsidRDefault="008B78CA" w:rsidP="000B78CC">
      <w:pPr>
        <w:pStyle w:val="ListParagraph"/>
        <w:numPr>
          <w:ilvl w:val="0"/>
          <w:numId w:val="13"/>
        </w:numPr>
        <w:rPr>
          <w:rFonts w:ascii="Avenir LT 35 Light" w:hAnsi="Avenir LT 35 Light"/>
          <w:b/>
          <w:bCs/>
        </w:rPr>
      </w:pPr>
      <w:r w:rsidRPr="008B78CA">
        <w:rPr>
          <w:rFonts w:ascii="Avenir LT 35 Light" w:hAnsi="Avenir LT 35 Light"/>
          <w:b/>
          <w:bCs/>
        </w:rPr>
        <w:t>Chaldean Community Foundation</w:t>
      </w:r>
      <w:r>
        <w:rPr>
          <w:rFonts w:ascii="Avenir LT 35 Light" w:hAnsi="Avenir LT 35 Light"/>
          <w:b/>
          <w:bCs/>
        </w:rPr>
        <w:t xml:space="preserve"> </w:t>
      </w:r>
      <w:r w:rsidRPr="008B78CA">
        <w:rPr>
          <w:rFonts w:ascii="Avenir LT 35 Light" w:hAnsi="Avenir LT 35 Light"/>
        </w:rPr>
        <w:t>(Sterling Heights)</w:t>
      </w:r>
      <w:r>
        <w:rPr>
          <w:rFonts w:ascii="Avenir LT 35 Light" w:hAnsi="Avenir LT 35 Light"/>
        </w:rPr>
        <w:t xml:space="preserve"> </w:t>
      </w:r>
      <w:r w:rsidRPr="00EB373C">
        <w:rPr>
          <w:rFonts w:ascii="Avenir LT 35 Light" w:hAnsi="Avenir LT 35 Light"/>
          <w:bCs/>
        </w:rPr>
        <w:t>–</w:t>
      </w:r>
      <w:r>
        <w:rPr>
          <w:rFonts w:ascii="Avenir LT 35 Light" w:hAnsi="Avenir LT 35 Light"/>
          <w:bCs/>
        </w:rPr>
        <w:t xml:space="preserve"> $</w:t>
      </w:r>
      <w:r w:rsidRPr="008B78CA">
        <w:rPr>
          <w:rFonts w:ascii="Avenir LT 35 Light" w:hAnsi="Avenir LT 35 Light"/>
          <w:bCs/>
        </w:rPr>
        <w:t>17</w:t>
      </w:r>
      <w:r>
        <w:rPr>
          <w:rFonts w:ascii="Avenir LT 35 Light" w:hAnsi="Avenir LT 35 Light"/>
          <w:bCs/>
        </w:rPr>
        <w:t>,</w:t>
      </w:r>
      <w:r w:rsidRPr="008B78CA">
        <w:rPr>
          <w:rFonts w:ascii="Avenir LT 35 Light" w:hAnsi="Avenir LT 35 Light"/>
          <w:bCs/>
        </w:rPr>
        <w:t>890 for a sports sampling camp for immigrant youth</w:t>
      </w:r>
    </w:p>
    <w:p w14:paraId="57AEF83E" w14:textId="48FD7CD9" w:rsidR="008B78CA" w:rsidRPr="008B78CA" w:rsidRDefault="008B78CA" w:rsidP="000B78CC">
      <w:pPr>
        <w:pStyle w:val="ListParagraph"/>
        <w:numPr>
          <w:ilvl w:val="0"/>
          <w:numId w:val="13"/>
        </w:numPr>
        <w:rPr>
          <w:rFonts w:ascii="Avenir LT 35 Light" w:hAnsi="Avenir LT 35 Light"/>
          <w:b/>
          <w:bCs/>
        </w:rPr>
      </w:pPr>
      <w:r w:rsidRPr="008B78CA">
        <w:rPr>
          <w:rFonts w:ascii="Avenir LT 35 Light" w:hAnsi="Avenir LT 35 Light"/>
          <w:b/>
          <w:bCs/>
        </w:rPr>
        <w:t>Clark Park Coalition</w:t>
      </w:r>
      <w:r>
        <w:rPr>
          <w:rFonts w:ascii="Avenir LT 35 Light" w:hAnsi="Avenir LT 35 Light"/>
          <w:b/>
          <w:bCs/>
        </w:rPr>
        <w:t xml:space="preserve"> </w:t>
      </w:r>
      <w:r w:rsidRPr="008B78CA">
        <w:rPr>
          <w:rFonts w:ascii="Avenir LT 35 Light" w:hAnsi="Avenir LT 35 Light"/>
        </w:rPr>
        <w:t>(Detroit)</w:t>
      </w:r>
      <w:r>
        <w:rPr>
          <w:rFonts w:ascii="Avenir LT 35 Light" w:hAnsi="Avenir LT 35 Light"/>
        </w:rPr>
        <w:t xml:space="preserve"> </w:t>
      </w:r>
      <w:r w:rsidRPr="00EB373C">
        <w:rPr>
          <w:rFonts w:ascii="Avenir LT 35 Light" w:hAnsi="Avenir LT 35 Light"/>
          <w:bCs/>
        </w:rPr>
        <w:t>–</w:t>
      </w:r>
      <w:r>
        <w:rPr>
          <w:rFonts w:ascii="Avenir LT 35 Light" w:hAnsi="Avenir LT 35 Light"/>
          <w:bCs/>
        </w:rPr>
        <w:t xml:space="preserve"> $20,000 </w:t>
      </w:r>
      <w:r w:rsidRPr="008B78CA">
        <w:rPr>
          <w:rFonts w:ascii="Avenir LT 35 Light" w:hAnsi="Avenir LT 35 Light"/>
          <w:bCs/>
        </w:rPr>
        <w:t>for year</w:t>
      </w:r>
      <w:r>
        <w:rPr>
          <w:rFonts w:ascii="Avenir LT 35 Light" w:hAnsi="Avenir LT 35 Light"/>
          <w:bCs/>
        </w:rPr>
        <w:t>-</w:t>
      </w:r>
      <w:r w:rsidRPr="008B78CA">
        <w:rPr>
          <w:rFonts w:ascii="Avenir LT 35 Light" w:hAnsi="Avenir LT 35 Light"/>
          <w:bCs/>
        </w:rPr>
        <w:t>long</w:t>
      </w:r>
      <w:r>
        <w:rPr>
          <w:rFonts w:ascii="Avenir LT 35 Light" w:hAnsi="Avenir LT 35 Light"/>
          <w:bCs/>
        </w:rPr>
        <w:t xml:space="preserve"> </w:t>
      </w:r>
      <w:r w:rsidRPr="008B78CA">
        <w:rPr>
          <w:rFonts w:ascii="Avenir LT 35 Light" w:hAnsi="Avenir LT 35 Light"/>
          <w:bCs/>
        </w:rPr>
        <w:t>youth sports sampling program in Clark Park</w:t>
      </w:r>
    </w:p>
    <w:p w14:paraId="3FAB789C" w14:textId="3F37B708" w:rsidR="008B78CA" w:rsidRPr="008B78CA" w:rsidRDefault="008B78CA" w:rsidP="000B78CC">
      <w:pPr>
        <w:pStyle w:val="ListParagraph"/>
        <w:numPr>
          <w:ilvl w:val="0"/>
          <w:numId w:val="13"/>
        </w:numPr>
        <w:rPr>
          <w:rFonts w:ascii="Avenir LT 35 Light" w:hAnsi="Avenir LT 35 Light"/>
          <w:b/>
          <w:bCs/>
        </w:rPr>
      </w:pPr>
      <w:r w:rsidRPr="008B78CA">
        <w:rPr>
          <w:rFonts w:ascii="Avenir LT 35 Light" w:hAnsi="Avenir LT 35 Light"/>
          <w:b/>
          <w:bCs/>
        </w:rPr>
        <w:t>Detroit Public Schools Foundation</w:t>
      </w:r>
      <w:r>
        <w:rPr>
          <w:rFonts w:ascii="Avenir LT 35 Light" w:hAnsi="Avenir LT 35 Light"/>
          <w:b/>
          <w:bCs/>
        </w:rPr>
        <w:t xml:space="preserve"> </w:t>
      </w:r>
      <w:r>
        <w:rPr>
          <w:rFonts w:ascii="Avenir LT 35 Light" w:hAnsi="Avenir LT 35 Light"/>
        </w:rPr>
        <w:t xml:space="preserve">(Detroit) </w:t>
      </w:r>
      <w:r w:rsidRPr="00EB373C">
        <w:rPr>
          <w:rFonts w:ascii="Avenir LT 35 Light" w:hAnsi="Avenir LT 35 Light"/>
          <w:bCs/>
        </w:rPr>
        <w:t>–</w:t>
      </w:r>
      <w:r>
        <w:rPr>
          <w:rFonts w:ascii="Avenir LT 35 Light" w:hAnsi="Avenir LT 35 Light"/>
        </w:rPr>
        <w:t xml:space="preserve"> $25,000 for </w:t>
      </w:r>
      <w:r w:rsidRPr="008B78CA">
        <w:rPr>
          <w:rFonts w:ascii="Avenir LT 35 Light" w:hAnsi="Avenir LT 35 Light"/>
        </w:rPr>
        <w:t>support for training coaches and officials to create pipelines to serve the Detroit Public Schools Community District's students and families</w:t>
      </w:r>
    </w:p>
    <w:p w14:paraId="007206F1" w14:textId="2ABC5FFA" w:rsidR="008B78CA" w:rsidRPr="008B78CA" w:rsidRDefault="008B78CA" w:rsidP="000B78CC">
      <w:pPr>
        <w:pStyle w:val="ListParagraph"/>
        <w:numPr>
          <w:ilvl w:val="0"/>
          <w:numId w:val="13"/>
        </w:numPr>
        <w:rPr>
          <w:rFonts w:ascii="Avenir LT 35 Light" w:hAnsi="Avenir LT 35 Light"/>
          <w:b/>
          <w:bCs/>
        </w:rPr>
      </w:pPr>
      <w:r w:rsidRPr="008B78CA">
        <w:rPr>
          <w:rFonts w:ascii="Avenir LT 35 Light" w:hAnsi="Avenir LT 35 Light"/>
          <w:b/>
          <w:bCs/>
        </w:rPr>
        <w:t>Michigan Scholastic Cycling Association</w:t>
      </w:r>
      <w:r>
        <w:rPr>
          <w:rFonts w:ascii="Avenir LT 35 Light" w:hAnsi="Avenir LT 35 Light"/>
          <w:b/>
          <w:bCs/>
        </w:rPr>
        <w:t xml:space="preserve"> </w:t>
      </w:r>
      <w:r w:rsidRPr="008B78CA">
        <w:rPr>
          <w:rFonts w:ascii="Avenir LT 35 Light" w:hAnsi="Avenir LT 35 Light"/>
        </w:rPr>
        <w:t>(West Bloomfield)</w:t>
      </w:r>
      <w:r>
        <w:rPr>
          <w:rFonts w:ascii="Avenir LT 35 Light" w:hAnsi="Avenir LT 35 Light"/>
        </w:rPr>
        <w:t xml:space="preserve"> </w:t>
      </w:r>
      <w:r w:rsidRPr="00EB373C">
        <w:rPr>
          <w:rFonts w:ascii="Avenir LT 35 Light" w:hAnsi="Avenir LT 35 Light"/>
          <w:bCs/>
        </w:rPr>
        <w:t>–</w:t>
      </w:r>
      <w:r>
        <w:rPr>
          <w:rFonts w:ascii="Avenir LT 35 Light" w:hAnsi="Avenir LT 35 Light"/>
          <w:bCs/>
        </w:rPr>
        <w:t xml:space="preserve"> $25,000</w:t>
      </w:r>
      <w:r w:rsidRPr="008B78CA">
        <w:rPr>
          <w:rFonts w:ascii="Avenir LT 35 Light" w:hAnsi="Avenir LT 35 Light"/>
          <w:bCs/>
        </w:rPr>
        <w:t xml:space="preserve"> for capacity building to meet the growing number of </w:t>
      </w:r>
      <w:proofErr w:type="gramStart"/>
      <w:r w:rsidRPr="008B78CA">
        <w:rPr>
          <w:rFonts w:ascii="Avenir LT 35 Light" w:hAnsi="Avenir LT 35 Light"/>
          <w:bCs/>
        </w:rPr>
        <w:t>youth</w:t>
      </w:r>
      <w:proofErr w:type="gramEnd"/>
      <w:r w:rsidRPr="008B78CA">
        <w:rPr>
          <w:rFonts w:ascii="Avenir LT 35 Light" w:hAnsi="Avenir LT 35 Light"/>
          <w:bCs/>
        </w:rPr>
        <w:t xml:space="preserve"> participating in mountain bike league</w:t>
      </w:r>
    </w:p>
    <w:p w14:paraId="1ABB1ED9" w14:textId="4C0B7097" w:rsidR="00FA2742" w:rsidRDefault="008B78CA" w:rsidP="006817AC">
      <w:pPr>
        <w:pStyle w:val="ListParagraph"/>
        <w:numPr>
          <w:ilvl w:val="0"/>
          <w:numId w:val="13"/>
        </w:numPr>
        <w:rPr>
          <w:u w:val="single"/>
        </w:rPr>
      </w:pPr>
      <w:r w:rsidRPr="008B78CA">
        <w:rPr>
          <w:rFonts w:ascii="Avenir LT 35 Light" w:hAnsi="Avenir LT 35 Light"/>
          <w:b/>
          <w:bCs/>
        </w:rPr>
        <w:t>Team GUTS, Inc.</w:t>
      </w:r>
      <w:r>
        <w:rPr>
          <w:rFonts w:ascii="Avenir LT 35 Light" w:hAnsi="Avenir LT 35 Light"/>
          <w:b/>
          <w:bCs/>
        </w:rPr>
        <w:t xml:space="preserve"> </w:t>
      </w:r>
      <w:r w:rsidRPr="008B78CA">
        <w:rPr>
          <w:rFonts w:ascii="Avenir LT 35 Light" w:hAnsi="Avenir LT 35 Light"/>
        </w:rPr>
        <w:t>(Beverly Hills</w:t>
      </w:r>
      <w:r>
        <w:rPr>
          <w:rFonts w:ascii="Avenir LT 35 Light" w:hAnsi="Avenir LT 35 Light"/>
        </w:rPr>
        <w:t xml:space="preserve">) </w:t>
      </w:r>
      <w:r w:rsidRPr="00EB373C">
        <w:rPr>
          <w:rFonts w:ascii="Avenir LT 35 Light" w:hAnsi="Avenir LT 35 Light"/>
          <w:bCs/>
        </w:rPr>
        <w:t>–</w:t>
      </w:r>
      <w:r>
        <w:rPr>
          <w:rFonts w:ascii="Avenir LT 35 Light" w:hAnsi="Avenir LT 35 Light"/>
          <w:bCs/>
        </w:rPr>
        <w:t xml:space="preserve"> $25,000 for </w:t>
      </w:r>
      <w:r w:rsidRPr="008B78CA">
        <w:rPr>
          <w:rFonts w:ascii="Avenir LT 35 Light" w:hAnsi="Avenir LT 35 Light"/>
          <w:bCs/>
        </w:rPr>
        <w:t>Fun &amp; Fitness Camp for youth with special needs</w:t>
      </w:r>
    </w:p>
    <w:p w14:paraId="37537270" w14:textId="77777777" w:rsidR="00FA2742" w:rsidRDefault="00FA2742" w:rsidP="00113AB5">
      <w:pPr>
        <w:rPr>
          <w:rFonts w:ascii="Avenir LT 35 Light" w:hAnsi="Avenir LT 35 Light"/>
          <w:u w:val="single"/>
        </w:rPr>
      </w:pPr>
    </w:p>
    <w:p w14:paraId="58F22CDA" w14:textId="179B2E7F" w:rsidR="00113AB5" w:rsidRPr="007C7B7B" w:rsidRDefault="000E55A1" w:rsidP="00113AB5">
      <w:pPr>
        <w:rPr>
          <w:rFonts w:ascii="Avenir LT 35 Light" w:hAnsi="Avenir LT 35 Light"/>
          <w:u w:val="single"/>
        </w:rPr>
      </w:pPr>
      <w:r>
        <w:rPr>
          <w:rFonts w:ascii="Avenir LT 35 Light" w:hAnsi="Avenir LT 35 Light"/>
          <w:u w:val="single"/>
        </w:rPr>
        <w:t>10</w:t>
      </w:r>
      <w:r w:rsidR="0009323A" w:rsidRPr="007C7B7B">
        <w:rPr>
          <w:rFonts w:ascii="Avenir LT 35 Light" w:hAnsi="Avenir LT 35 Light"/>
          <w:u w:val="single"/>
        </w:rPr>
        <w:t xml:space="preserve"> g</w:t>
      </w:r>
      <w:r w:rsidR="00113AB5" w:rsidRPr="007C7B7B">
        <w:rPr>
          <w:rFonts w:ascii="Avenir LT 35 Light" w:hAnsi="Avenir LT 35 Light"/>
          <w:u w:val="single"/>
        </w:rPr>
        <w:t>rants from the Ralph C. Wilson, Jr. Fund for Grosse Pointe Community Assets</w:t>
      </w:r>
      <w:r w:rsidR="0009323A" w:rsidRPr="007C7B7B">
        <w:rPr>
          <w:rFonts w:ascii="Avenir LT 35 Light" w:hAnsi="Avenir LT 35 Light"/>
          <w:u w:val="single"/>
        </w:rPr>
        <w:t xml:space="preserve"> ($</w:t>
      </w:r>
      <w:r w:rsidR="00D53994" w:rsidRPr="007C7B7B">
        <w:rPr>
          <w:rFonts w:ascii="Avenir LT 35 Light" w:hAnsi="Avenir LT 35 Light"/>
          <w:u w:val="single"/>
        </w:rPr>
        <w:t>145</w:t>
      </w:r>
      <w:r w:rsidR="0009323A" w:rsidRPr="007C7B7B">
        <w:rPr>
          <w:rFonts w:ascii="Avenir LT 35 Light" w:hAnsi="Avenir LT 35 Light"/>
          <w:u w:val="single"/>
        </w:rPr>
        <w:t>,</w:t>
      </w:r>
      <w:r w:rsidR="00D53994" w:rsidRPr="007C7B7B">
        <w:rPr>
          <w:rFonts w:ascii="Avenir LT 35 Light" w:hAnsi="Avenir LT 35 Light"/>
          <w:u w:val="single"/>
        </w:rPr>
        <w:t>5</w:t>
      </w:r>
      <w:r w:rsidR="0009323A" w:rsidRPr="007C7B7B">
        <w:rPr>
          <w:rFonts w:ascii="Avenir LT 35 Light" w:hAnsi="Avenir LT 35 Light"/>
          <w:u w:val="single"/>
        </w:rPr>
        <w:t xml:space="preserve">00 </w:t>
      </w:r>
      <w:r w:rsidR="00EB373C" w:rsidRPr="007C7B7B">
        <w:rPr>
          <w:rFonts w:ascii="Avenir LT 35 Light" w:hAnsi="Avenir LT 35 Light"/>
          <w:u w:val="single"/>
        </w:rPr>
        <w:t>Total</w:t>
      </w:r>
      <w:r w:rsidR="0009323A" w:rsidRPr="007C7B7B">
        <w:rPr>
          <w:rFonts w:ascii="Avenir LT 35 Light" w:hAnsi="Avenir LT 35 Light"/>
          <w:u w:val="single"/>
        </w:rPr>
        <w:t>)</w:t>
      </w:r>
    </w:p>
    <w:p w14:paraId="5DAF8946" w14:textId="28E504FF" w:rsidR="00113AB5" w:rsidRDefault="000E55A1" w:rsidP="000B78CC">
      <w:pPr>
        <w:pStyle w:val="ListParagraph"/>
        <w:numPr>
          <w:ilvl w:val="0"/>
          <w:numId w:val="13"/>
        </w:numPr>
        <w:rPr>
          <w:rFonts w:ascii="Avenir LT 35 Light" w:hAnsi="Avenir LT 35 Light"/>
        </w:rPr>
      </w:pPr>
      <w:r w:rsidRPr="000E55A1">
        <w:rPr>
          <w:rFonts w:ascii="Avenir LT 35 Light" w:hAnsi="Avenir LT 35 Light"/>
          <w:b/>
        </w:rPr>
        <w:t>The Family Center of Grosse Pointe and Harper Woods</w:t>
      </w:r>
      <w:r>
        <w:rPr>
          <w:rFonts w:ascii="Avenir LT 35 Light" w:hAnsi="Avenir LT 35 Light"/>
          <w:b/>
        </w:rPr>
        <w:t xml:space="preserve"> </w:t>
      </w:r>
      <w:r>
        <w:rPr>
          <w:rFonts w:ascii="Avenir LT 35 Light" w:hAnsi="Avenir LT 35 Light"/>
        </w:rPr>
        <w:t>(</w:t>
      </w:r>
      <w:r w:rsidR="00536BAC" w:rsidRPr="007C7B7B">
        <w:rPr>
          <w:rFonts w:ascii="Avenir LT 35 Light" w:hAnsi="Avenir LT 35 Light"/>
        </w:rPr>
        <w:t>Grosse Pointe Farms</w:t>
      </w:r>
      <w:r>
        <w:rPr>
          <w:rFonts w:ascii="Avenir LT 35 Light" w:hAnsi="Avenir LT 35 Light"/>
        </w:rPr>
        <w:t xml:space="preserve">) </w:t>
      </w:r>
      <w:r w:rsidRPr="00EB373C">
        <w:rPr>
          <w:rFonts w:ascii="Avenir LT 35 Light" w:hAnsi="Avenir LT 35 Light"/>
          <w:bCs/>
        </w:rPr>
        <w:t>–</w:t>
      </w:r>
      <w:r>
        <w:rPr>
          <w:rFonts w:ascii="Avenir LT 35 Light" w:hAnsi="Avenir LT 35 Light"/>
          <w:bCs/>
        </w:rPr>
        <w:t xml:space="preserve"> $25,000 for </w:t>
      </w:r>
      <w:r w:rsidRPr="000E55A1">
        <w:rPr>
          <w:rFonts w:ascii="Avenir LT 35 Light" w:hAnsi="Avenir LT 35 Light"/>
          <w:bCs/>
        </w:rPr>
        <w:t>support for programs and resources aimed at mitigating the mental health crisis facing youth</w:t>
      </w:r>
      <w:r>
        <w:rPr>
          <w:rFonts w:ascii="Avenir LT 35 Light" w:hAnsi="Avenir LT 35 Light"/>
        </w:rPr>
        <w:t xml:space="preserve"> </w:t>
      </w:r>
    </w:p>
    <w:p w14:paraId="74FD6BBF" w14:textId="5A4D490E" w:rsidR="000E55A1" w:rsidRPr="000E55A1" w:rsidRDefault="000E55A1" w:rsidP="000B78CC">
      <w:pPr>
        <w:pStyle w:val="ListParagraph"/>
        <w:numPr>
          <w:ilvl w:val="0"/>
          <w:numId w:val="13"/>
        </w:numPr>
        <w:rPr>
          <w:rFonts w:ascii="Avenir LT 35 Light" w:hAnsi="Avenir LT 35 Light"/>
          <w:b/>
          <w:bCs/>
        </w:rPr>
      </w:pPr>
      <w:r w:rsidRPr="000E55A1">
        <w:rPr>
          <w:rFonts w:ascii="Avenir LT 35 Light" w:hAnsi="Avenir LT 35 Light"/>
          <w:b/>
          <w:bCs/>
        </w:rPr>
        <w:t>Grosse Pointe Foundation for Public Education</w:t>
      </w:r>
      <w:r>
        <w:rPr>
          <w:rFonts w:ascii="Avenir LT 35 Light" w:hAnsi="Avenir LT 35 Light"/>
          <w:b/>
          <w:bCs/>
        </w:rPr>
        <w:t xml:space="preserve"> </w:t>
      </w:r>
      <w:r w:rsidRPr="000E55A1">
        <w:rPr>
          <w:rFonts w:ascii="Avenir LT 35 Light" w:hAnsi="Avenir LT 35 Light"/>
        </w:rPr>
        <w:t>(Grosse Pointe)</w:t>
      </w:r>
      <w:r>
        <w:rPr>
          <w:rFonts w:ascii="Avenir LT 35 Light" w:hAnsi="Avenir LT 35 Light"/>
        </w:rPr>
        <w:t xml:space="preserve"> </w:t>
      </w:r>
      <w:r w:rsidRPr="00EB373C">
        <w:rPr>
          <w:rFonts w:ascii="Avenir LT 35 Light" w:hAnsi="Avenir LT 35 Light"/>
          <w:bCs/>
        </w:rPr>
        <w:t>–</w:t>
      </w:r>
      <w:r>
        <w:rPr>
          <w:rFonts w:ascii="Avenir LT 35 Light" w:hAnsi="Avenir LT 35 Light"/>
          <w:bCs/>
        </w:rPr>
        <w:t xml:space="preserve"> $25,000 </w:t>
      </w:r>
      <w:r w:rsidRPr="000E55A1">
        <w:rPr>
          <w:rFonts w:ascii="Avenir LT 35 Light" w:hAnsi="Avenir LT 35 Light"/>
          <w:bCs/>
        </w:rPr>
        <w:t>to provide resources to support students' journey to recovery and promote community healing in the wake of the COVID-19 pandemic</w:t>
      </w:r>
    </w:p>
    <w:p w14:paraId="1BBB20C5" w14:textId="60A54888" w:rsidR="000E55A1" w:rsidRPr="000E55A1" w:rsidRDefault="000E55A1" w:rsidP="000B78CC">
      <w:pPr>
        <w:pStyle w:val="ListParagraph"/>
        <w:numPr>
          <w:ilvl w:val="0"/>
          <w:numId w:val="13"/>
        </w:numPr>
        <w:rPr>
          <w:rFonts w:ascii="Avenir LT 35 Light" w:hAnsi="Avenir LT 35 Light"/>
          <w:b/>
        </w:rPr>
      </w:pPr>
      <w:r w:rsidRPr="000E55A1">
        <w:rPr>
          <w:rFonts w:ascii="Avenir LT 35 Light" w:hAnsi="Avenir LT 35 Light"/>
          <w:b/>
        </w:rPr>
        <w:t>Soroptimist International of Grosse Pointe</w:t>
      </w:r>
      <w:r>
        <w:rPr>
          <w:rFonts w:ascii="Avenir LT 35 Light" w:hAnsi="Avenir LT 35 Light"/>
          <w:b/>
        </w:rPr>
        <w:t xml:space="preserve"> </w:t>
      </w:r>
      <w:r w:rsidRPr="000E55A1">
        <w:rPr>
          <w:rFonts w:ascii="Avenir LT 35 Light" w:hAnsi="Avenir LT 35 Light"/>
          <w:bCs/>
        </w:rPr>
        <w:t xml:space="preserve">(Grosse Pointe Farms) </w:t>
      </w:r>
      <w:r w:rsidRPr="00EB373C">
        <w:rPr>
          <w:rFonts w:ascii="Avenir LT 35 Light" w:hAnsi="Avenir LT 35 Light"/>
          <w:bCs/>
        </w:rPr>
        <w:t>–</w:t>
      </w:r>
      <w:r>
        <w:rPr>
          <w:rFonts w:ascii="Avenir LT 35 Light" w:hAnsi="Avenir LT 35 Light"/>
          <w:bCs/>
        </w:rPr>
        <w:t xml:space="preserve"> $7,500 </w:t>
      </w:r>
      <w:r w:rsidRPr="000E55A1">
        <w:rPr>
          <w:rFonts w:ascii="Avenir LT 35 Light" w:hAnsi="Avenir LT 35 Light"/>
          <w:bCs/>
        </w:rPr>
        <w:t>to decrease isolation of our members and pivot programs for women in recovery to continue during COVID-19</w:t>
      </w:r>
    </w:p>
    <w:p w14:paraId="3FDC7D65" w14:textId="4328C056" w:rsidR="000E55A1" w:rsidRDefault="000E55A1" w:rsidP="000B78CC">
      <w:pPr>
        <w:pStyle w:val="ListParagraph"/>
        <w:numPr>
          <w:ilvl w:val="0"/>
          <w:numId w:val="13"/>
        </w:numPr>
        <w:rPr>
          <w:rFonts w:ascii="Avenir LT 35 Light" w:hAnsi="Avenir LT 35 Light"/>
          <w:b/>
        </w:rPr>
      </w:pPr>
      <w:r w:rsidRPr="000E55A1">
        <w:rPr>
          <w:rFonts w:ascii="Avenir LT 35 Light" w:hAnsi="Avenir LT 35 Light"/>
          <w:b/>
        </w:rPr>
        <w:t>We G</w:t>
      </w:r>
      <w:r w:rsidR="00D07E66">
        <w:rPr>
          <w:rFonts w:ascii="Avenir LT 35 Light" w:hAnsi="Avenir LT 35 Light"/>
          <w:b/>
        </w:rPr>
        <w:t>P</w:t>
      </w:r>
      <w:r>
        <w:rPr>
          <w:rFonts w:ascii="Avenir LT 35 Light" w:hAnsi="Avenir LT 35 Light"/>
          <w:b/>
        </w:rPr>
        <w:t xml:space="preserve"> </w:t>
      </w:r>
      <w:r w:rsidRPr="000E55A1">
        <w:rPr>
          <w:rFonts w:ascii="Avenir LT 35 Light" w:hAnsi="Avenir LT 35 Light"/>
          <w:bCs/>
        </w:rPr>
        <w:t>(Grosse Pointe Farms)</w:t>
      </w:r>
      <w:r>
        <w:rPr>
          <w:rFonts w:ascii="Avenir LT 35 Light" w:hAnsi="Avenir LT 35 Light"/>
          <w:bCs/>
        </w:rPr>
        <w:t xml:space="preserve"> </w:t>
      </w:r>
      <w:r w:rsidRPr="00EB373C">
        <w:rPr>
          <w:rFonts w:ascii="Avenir LT 35 Light" w:hAnsi="Avenir LT 35 Light"/>
          <w:bCs/>
        </w:rPr>
        <w:t>–</w:t>
      </w:r>
      <w:r>
        <w:rPr>
          <w:rFonts w:ascii="Avenir LT 35 Light" w:hAnsi="Avenir LT 35 Light"/>
          <w:bCs/>
        </w:rPr>
        <w:t xml:space="preserve"> $12,500 </w:t>
      </w:r>
      <w:r w:rsidRPr="000E55A1">
        <w:rPr>
          <w:rFonts w:ascii="Avenir LT 35 Light" w:hAnsi="Avenir LT 35 Light"/>
          <w:bCs/>
        </w:rPr>
        <w:t>for the expansion of the Grosse Pointe LGBTQ+ Pride activities to provide a safe, welcoming place through digital and socially distanced gatherings</w:t>
      </w:r>
    </w:p>
    <w:p w14:paraId="7F162B11" w14:textId="77777777" w:rsidR="00303697" w:rsidRPr="00303697" w:rsidRDefault="00303697" w:rsidP="00303697">
      <w:pPr>
        <w:rPr>
          <w:rFonts w:ascii="Avenir LT 35 Light" w:hAnsi="Avenir LT 35 Light"/>
          <w:u w:val="single"/>
        </w:rPr>
      </w:pPr>
    </w:p>
    <w:p w14:paraId="107F3918" w14:textId="7B93577D" w:rsidR="00303697" w:rsidRPr="00303697" w:rsidRDefault="00303697" w:rsidP="00303697">
      <w:pPr>
        <w:rPr>
          <w:rFonts w:ascii="Avenir LT 35 Light" w:hAnsi="Avenir LT 35 Light"/>
        </w:rPr>
      </w:pPr>
      <w:r w:rsidRPr="00303697">
        <w:rPr>
          <w:rFonts w:ascii="Avenir LT 35 Light" w:hAnsi="Avenir LT 35 Light"/>
        </w:rPr>
        <w:t xml:space="preserve">For </w:t>
      </w:r>
      <w:r w:rsidR="009F7DCD">
        <w:rPr>
          <w:rFonts w:ascii="Avenir LT 35 Light" w:hAnsi="Avenir LT 35 Light"/>
        </w:rPr>
        <w:t>the list of</w:t>
      </w:r>
      <w:r w:rsidR="0032583B">
        <w:rPr>
          <w:rFonts w:ascii="Avenir LT 35 Light" w:hAnsi="Avenir LT 35 Light"/>
        </w:rPr>
        <w:t xml:space="preserve"> </w:t>
      </w:r>
      <w:r w:rsidR="0032583B" w:rsidRPr="000E55A1">
        <w:rPr>
          <w:rFonts w:ascii="Avenir LT 35 Light" w:hAnsi="Avenir LT 35 Light"/>
        </w:rPr>
        <w:t>all</w:t>
      </w:r>
      <w:r w:rsidR="009F7DCD" w:rsidRPr="000E55A1">
        <w:rPr>
          <w:rFonts w:ascii="Avenir LT 35 Light" w:hAnsi="Avenir LT 35 Light"/>
        </w:rPr>
        <w:t xml:space="preserve"> </w:t>
      </w:r>
      <w:r w:rsidR="0009323A" w:rsidRPr="000E55A1">
        <w:rPr>
          <w:rFonts w:ascii="Avenir LT 35 Light" w:hAnsi="Avenir LT 35 Light"/>
        </w:rPr>
        <w:t>7</w:t>
      </w:r>
      <w:r w:rsidR="00D53994" w:rsidRPr="000E55A1">
        <w:rPr>
          <w:rFonts w:ascii="Avenir LT 35 Light" w:hAnsi="Avenir LT 35 Light"/>
        </w:rPr>
        <w:t>1</w:t>
      </w:r>
      <w:r w:rsidR="009F7DCD" w:rsidRPr="000E55A1">
        <w:rPr>
          <w:rFonts w:ascii="Avenir LT 35 Light" w:hAnsi="Avenir LT 35 Light"/>
        </w:rPr>
        <w:t xml:space="preserve"> grants</w:t>
      </w:r>
      <w:r w:rsidR="009623B4">
        <w:rPr>
          <w:rFonts w:ascii="Avenir LT 35 Light" w:hAnsi="Avenir LT 35 Light"/>
        </w:rPr>
        <w:t xml:space="preserve"> and learn more about the endowment</w:t>
      </w:r>
      <w:r w:rsidR="009F7DCD">
        <w:rPr>
          <w:rFonts w:ascii="Avenir LT 35 Light" w:hAnsi="Avenir LT 35 Light"/>
        </w:rPr>
        <w:t>,</w:t>
      </w:r>
      <w:r w:rsidRPr="00303697">
        <w:rPr>
          <w:rFonts w:ascii="Avenir LT 35 Light" w:hAnsi="Avenir LT 35 Light"/>
        </w:rPr>
        <w:t xml:space="preserve"> </w:t>
      </w:r>
      <w:r w:rsidR="00DD07C0">
        <w:rPr>
          <w:rFonts w:ascii="Avenir LT 35 Light" w:hAnsi="Avenir LT 35 Light"/>
        </w:rPr>
        <w:t>visit CFSEM.org/Wilson</w:t>
      </w:r>
      <w:r w:rsidR="009623B4">
        <w:rPr>
          <w:rFonts w:ascii="Avenir LT 35 Light" w:hAnsi="Avenir LT 35 Light"/>
        </w:rPr>
        <w:t>.</w:t>
      </w:r>
    </w:p>
    <w:p w14:paraId="7BBE0264" w14:textId="77777777" w:rsidR="00303697" w:rsidRPr="00303697" w:rsidRDefault="00303697" w:rsidP="00303697">
      <w:pPr>
        <w:rPr>
          <w:rFonts w:ascii="Avenir LT 35 Light" w:hAnsi="Avenir LT 35 Light"/>
        </w:rPr>
      </w:pPr>
    </w:p>
    <w:p w14:paraId="436EAAC4" w14:textId="77777777" w:rsidR="00303697" w:rsidRPr="00303697" w:rsidRDefault="00303697" w:rsidP="00303697">
      <w:pPr>
        <w:jc w:val="center"/>
        <w:rPr>
          <w:rFonts w:ascii="Avenir LT 35 Light" w:hAnsi="Avenir LT 35 Light"/>
        </w:rPr>
      </w:pPr>
      <w:r w:rsidRPr="00303697">
        <w:rPr>
          <w:rFonts w:ascii="Avenir LT 35 Light" w:hAnsi="Avenir LT 35 Light"/>
        </w:rPr>
        <w:t>###</w:t>
      </w:r>
    </w:p>
    <w:p w14:paraId="079A0589" w14:textId="77777777" w:rsidR="00303697" w:rsidRPr="00303697" w:rsidRDefault="00303697" w:rsidP="00303697">
      <w:pPr>
        <w:rPr>
          <w:rFonts w:ascii="Avenir LT 35 Light" w:hAnsi="Avenir LT 35 Light"/>
          <w:b/>
        </w:rPr>
      </w:pPr>
    </w:p>
    <w:p w14:paraId="067251A3" w14:textId="77777777" w:rsidR="00D07E66" w:rsidRDefault="00D53994" w:rsidP="00D07E66">
      <w:pPr>
        <w:rPr>
          <w:rFonts w:ascii="Avenir LT 35 Light" w:hAnsi="Avenir LT 35 Light"/>
        </w:rPr>
      </w:pPr>
      <w:r w:rsidRPr="00B37494">
        <w:rPr>
          <w:rFonts w:ascii="Avenir LT 35 Light" w:hAnsi="Avenir LT 35 Light" w:cs="Arial"/>
          <w:b/>
          <w:bCs/>
        </w:rPr>
        <w:t>About the Community Foundation for Southeast Michigan</w:t>
      </w:r>
      <w:r w:rsidRPr="00B37494">
        <w:rPr>
          <w:rFonts w:ascii="Avenir LT 35 Light" w:hAnsi="Avenir LT 35 Light" w:cs="Arial"/>
        </w:rPr>
        <w:t xml:space="preserve"> </w:t>
      </w:r>
      <w:r w:rsidRPr="00B37494">
        <w:rPr>
          <w:rFonts w:ascii="Avenir LT 35 Light" w:hAnsi="Avenir LT 35 Light" w:cs="Arial"/>
        </w:rPr>
        <w:br/>
      </w:r>
      <w:r w:rsidRPr="00B37494">
        <w:rPr>
          <w:rFonts w:ascii="Avenir LT 35 Light" w:hAnsi="Avenir LT 35 Light"/>
          <w:i/>
          <w:iCs/>
        </w:rPr>
        <w:t xml:space="preserve">The Community Foundation for Southeast Michigan is a full-service philanthropic organization leading </w:t>
      </w:r>
      <w:r w:rsidRPr="00B37494">
        <w:rPr>
          <w:rFonts w:ascii="Avenir LT 35 Light" w:hAnsi="Avenir LT 35 Light"/>
          <w:i/>
          <w:iCs/>
        </w:rPr>
        <w:lastRenderedPageBreak/>
        <w:t xml:space="preserve">the way to positive change in our region. As a permanent community endowment built by gifts from thousands of individuals and organizations, the Foundation supports a wide variety of activities benefiting education, arts and culture, health, human services, community development, and civic affairs. Since its inception, the Foundation has distributed more than $1.2 billion through more than 80,000 grants to nonprofit organizations throughout Wayne, Oakland, Macomb, Monroe, Washtenaw, St. Clair, and Livingston counties. For more information, visit </w:t>
      </w:r>
      <w:hyperlink r:id="rId9" w:history="1">
        <w:r w:rsidRPr="00B37494">
          <w:rPr>
            <w:rStyle w:val="Hyperlink"/>
            <w:rFonts w:ascii="Avenir LT 35 Light" w:hAnsi="Avenir LT 35 Light"/>
            <w:i/>
            <w:iCs/>
          </w:rPr>
          <w:t>www.cfsem.org</w:t>
        </w:r>
      </w:hyperlink>
    </w:p>
    <w:p w14:paraId="5C718DD0" w14:textId="77777777" w:rsidR="00D07E66" w:rsidRDefault="00D07E66" w:rsidP="00D07E66">
      <w:pPr>
        <w:rPr>
          <w:rFonts w:ascii="Avenir LT 35 Light" w:hAnsi="Avenir LT 35 Light"/>
        </w:rPr>
      </w:pPr>
    </w:p>
    <w:p w14:paraId="1794F9E3" w14:textId="6AB27CFB" w:rsidR="00D07E66" w:rsidRPr="00D07E66" w:rsidRDefault="00D07E66" w:rsidP="00D07E66">
      <w:pPr>
        <w:rPr>
          <w:rFonts w:ascii="Avenir LT 35 Light" w:hAnsi="Avenir LT 35 Light"/>
        </w:rPr>
      </w:pPr>
      <w:r w:rsidRPr="00D07E66">
        <w:rPr>
          <w:rFonts w:ascii="Avenir LT 35 Light" w:hAnsi="Avenir LT 35 Light" w:cs="Arial"/>
          <w:b/>
          <w:bCs/>
        </w:rPr>
        <w:t>About the Ralph C. Wilson, Jr. Foundation:</w:t>
      </w:r>
    </w:p>
    <w:p w14:paraId="02FFB06A" w14:textId="0A7D5BCE" w:rsidR="00AC48DF" w:rsidRPr="00303697" w:rsidRDefault="00D07E66" w:rsidP="00AC48DF">
      <w:pPr>
        <w:rPr>
          <w:rFonts w:ascii="Avenir LT 35 Light" w:hAnsi="Avenir LT 35 Light" w:cs="Arial"/>
        </w:rPr>
      </w:pPr>
      <w:r w:rsidRPr="00D07E66">
        <w:rPr>
          <w:rFonts w:ascii="Avenir LT 35 Light" w:hAnsi="Avenir LT 35 Light" w:cs="Arial"/>
          <w:i/>
        </w:rPr>
        <w:t xml:space="preserve">The Ralph C. Wilson, Jr. Foundation is a grantmaking organization dedicated primarily to sustained investment in the quality of life of the people of Southeast Michigan and Western New York. The two areas reflect Ralph C. Wilson, Jr.’s devotion to his hometown of Detroit and greater Buffalo, home of his Buffalo Bills franchise. Prior to his passing in 2014, Mr. Wilson requested that a significant share of his estate be used to continue a life-long generosity of spirit by funding the Foundation that bears his name. The Foundation has a grantmaking capacity of $1.2 billion over a 20-year period, which expires January 8, 2035. This structure is consistent with Mr. Wilson’s desire for the Foundation’s impact to be immediate, substantial, measurable and overseen by those who knew him best. For more information, visit </w:t>
      </w:r>
      <w:hyperlink r:id="rId10" w:history="1">
        <w:r w:rsidRPr="00D07E66">
          <w:rPr>
            <w:rStyle w:val="Hyperlink"/>
            <w:rFonts w:ascii="Avenir LT 35 Light" w:hAnsi="Avenir LT 35 Light" w:cs="Arial"/>
            <w:i/>
          </w:rPr>
          <w:t>www.rcwjrf.org</w:t>
        </w:r>
      </w:hyperlink>
    </w:p>
    <w:sectPr w:rsidR="00AC48DF" w:rsidRPr="00303697" w:rsidSect="00303697">
      <w:headerReference w:type="default" r:id="rId11"/>
      <w:footerReference w:type="default" r:id="rId12"/>
      <w:pgSz w:w="12240" w:h="15840"/>
      <w:pgMar w:top="1440" w:right="1440" w:bottom="792"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3F1CE" w14:textId="77777777" w:rsidR="00F410A9" w:rsidRDefault="00F410A9" w:rsidP="00740106">
      <w:r>
        <w:separator/>
      </w:r>
    </w:p>
  </w:endnote>
  <w:endnote w:type="continuationSeparator" w:id="0">
    <w:p w14:paraId="499F86DF" w14:textId="77777777" w:rsidR="00F410A9" w:rsidRDefault="00F410A9" w:rsidP="00740106">
      <w:r>
        <w:continuationSeparator/>
      </w:r>
    </w:p>
  </w:endnote>
  <w:endnote w:type="continuationNotice" w:id="1">
    <w:p w14:paraId="670EA931" w14:textId="77777777" w:rsidR="00F410A9" w:rsidRDefault="00F410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venir LT 35 Light">
    <w:altName w:val="Calibri"/>
    <w:charset w:val="4D"/>
    <w:family w:val="swiss"/>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35 Light">
    <w:altName w:val="Calibri"/>
    <w:panose1 w:val="00000000000000000000"/>
    <w:charset w:val="4D"/>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auto"/>
    <w:pitch w:val="variable"/>
    <w:sig w:usb0="E00002FF" w:usb1="5000205A" w:usb2="00000000" w:usb3="00000000" w:csb0="0000019F" w:csb1="00000000"/>
  </w:font>
  <w:font w:name="Helvetica">
    <w:panose1 w:val="020B0604020202020204"/>
    <w:charset w:val="00"/>
    <w:family w:val="auto"/>
    <w:pitch w:val="variable"/>
    <w:sig w:usb0="E00002FF" w:usb1="5000785B" w:usb2="00000000" w:usb3="00000000" w:csb0="0000019F" w:csb1="00000000"/>
  </w:font>
  <w:font w:name="Avenir Book">
    <w:altName w:val="Tw Cen MT"/>
    <w:charset w:val="00"/>
    <w:family w:val="auto"/>
    <w:pitch w:val="variable"/>
    <w:sig w:usb0="800000A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3079261"/>
      <w:docPartObj>
        <w:docPartGallery w:val="Page Numbers (Bottom of Page)"/>
        <w:docPartUnique/>
      </w:docPartObj>
    </w:sdtPr>
    <w:sdtEndPr/>
    <w:sdtContent>
      <w:p w14:paraId="14624E0C" w14:textId="59F738DD" w:rsidR="00165CF6" w:rsidRDefault="00165CF6">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1A58E7F8" w14:textId="77777777" w:rsidR="00165CF6" w:rsidRDefault="00165C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8002C" w14:textId="77777777" w:rsidR="00F410A9" w:rsidRDefault="00F410A9" w:rsidP="00740106">
      <w:r>
        <w:separator/>
      </w:r>
    </w:p>
  </w:footnote>
  <w:footnote w:type="continuationSeparator" w:id="0">
    <w:p w14:paraId="281FB022" w14:textId="77777777" w:rsidR="00F410A9" w:rsidRDefault="00F410A9" w:rsidP="00740106">
      <w:r>
        <w:continuationSeparator/>
      </w:r>
    </w:p>
  </w:footnote>
  <w:footnote w:type="continuationNotice" w:id="1">
    <w:p w14:paraId="50844167" w14:textId="77777777" w:rsidR="00F410A9" w:rsidRDefault="00F410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451AF" w14:textId="77777777" w:rsidR="00165CF6" w:rsidRDefault="00165CF6" w:rsidP="00D5759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E5FE1"/>
    <w:multiLevelType w:val="hybridMultilevel"/>
    <w:tmpl w:val="2A4ADB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31B37"/>
    <w:multiLevelType w:val="hybridMultilevel"/>
    <w:tmpl w:val="89BC9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7F62"/>
    <w:multiLevelType w:val="hybridMultilevel"/>
    <w:tmpl w:val="6B9CA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36513"/>
    <w:multiLevelType w:val="hybridMultilevel"/>
    <w:tmpl w:val="932A2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31AC9"/>
    <w:multiLevelType w:val="hybridMultilevel"/>
    <w:tmpl w:val="B0ECD486"/>
    <w:lvl w:ilvl="0" w:tplc="048A9414">
      <w:numFmt w:val="bullet"/>
      <w:lvlText w:val="•"/>
      <w:lvlJc w:val="left"/>
      <w:pPr>
        <w:ind w:left="720" w:hanging="360"/>
      </w:pPr>
      <w:rPr>
        <w:rFonts w:ascii="Avenir LT 35 Light" w:eastAsiaTheme="minorHAnsi" w:hAnsi="Avenir LT 35 Light"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83438"/>
    <w:multiLevelType w:val="hybridMultilevel"/>
    <w:tmpl w:val="086ED2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73145C"/>
    <w:multiLevelType w:val="hybridMultilevel"/>
    <w:tmpl w:val="7D24453E"/>
    <w:lvl w:ilvl="0" w:tplc="19BEECDC">
      <w:numFmt w:val="bullet"/>
      <w:lvlText w:val="-"/>
      <w:lvlJc w:val="left"/>
      <w:pPr>
        <w:ind w:left="720" w:hanging="360"/>
      </w:pPr>
      <w:rPr>
        <w:rFonts w:ascii="Avenir LT 35 Light" w:eastAsiaTheme="minorHAnsi" w:hAnsi="Avenir LT 35 Light"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0963E0"/>
    <w:multiLevelType w:val="hybridMultilevel"/>
    <w:tmpl w:val="CC16E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6032E5"/>
    <w:multiLevelType w:val="hybridMultilevel"/>
    <w:tmpl w:val="7D8E470A"/>
    <w:lvl w:ilvl="0" w:tplc="048A9414">
      <w:numFmt w:val="bullet"/>
      <w:lvlText w:val="•"/>
      <w:lvlJc w:val="left"/>
      <w:pPr>
        <w:ind w:left="720" w:hanging="360"/>
      </w:pPr>
      <w:rPr>
        <w:rFonts w:ascii="Avenir LT 35 Light" w:eastAsiaTheme="minorHAnsi" w:hAnsi="Avenir LT 35 Light"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B65502"/>
    <w:multiLevelType w:val="hybridMultilevel"/>
    <w:tmpl w:val="0DC21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165F53"/>
    <w:multiLevelType w:val="hybridMultilevel"/>
    <w:tmpl w:val="69904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186FF6"/>
    <w:multiLevelType w:val="hybridMultilevel"/>
    <w:tmpl w:val="078005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654F88"/>
    <w:multiLevelType w:val="multilevel"/>
    <w:tmpl w:val="C4CC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5545E2"/>
    <w:multiLevelType w:val="hybridMultilevel"/>
    <w:tmpl w:val="73FAD8CE"/>
    <w:lvl w:ilvl="0" w:tplc="048A9414">
      <w:numFmt w:val="bullet"/>
      <w:lvlText w:val="•"/>
      <w:lvlJc w:val="left"/>
      <w:pPr>
        <w:ind w:left="720" w:hanging="360"/>
      </w:pPr>
      <w:rPr>
        <w:rFonts w:ascii="Avenir LT 35 Light" w:eastAsiaTheme="minorHAnsi" w:hAnsi="Avenir LT 35 Light"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363494"/>
    <w:multiLevelType w:val="hybridMultilevel"/>
    <w:tmpl w:val="13AC0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CD616C"/>
    <w:multiLevelType w:val="hybridMultilevel"/>
    <w:tmpl w:val="5A6C3406"/>
    <w:lvl w:ilvl="0" w:tplc="048A9414">
      <w:numFmt w:val="bullet"/>
      <w:lvlText w:val="•"/>
      <w:lvlJc w:val="left"/>
      <w:pPr>
        <w:ind w:left="720" w:hanging="360"/>
      </w:pPr>
      <w:rPr>
        <w:rFonts w:ascii="Avenir LT 35 Light" w:eastAsiaTheme="minorHAnsi" w:hAnsi="Avenir LT 35 Light"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4B67EB"/>
    <w:multiLevelType w:val="hybridMultilevel"/>
    <w:tmpl w:val="D5EA2C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11"/>
  </w:num>
  <w:num w:numId="5">
    <w:abstractNumId w:val="16"/>
  </w:num>
  <w:num w:numId="6">
    <w:abstractNumId w:val="12"/>
  </w:num>
  <w:num w:numId="7">
    <w:abstractNumId w:val="14"/>
  </w:num>
  <w:num w:numId="8">
    <w:abstractNumId w:val="2"/>
  </w:num>
  <w:num w:numId="9">
    <w:abstractNumId w:val="7"/>
  </w:num>
  <w:num w:numId="10">
    <w:abstractNumId w:val="3"/>
  </w:num>
  <w:num w:numId="11">
    <w:abstractNumId w:val="9"/>
  </w:num>
  <w:num w:numId="12">
    <w:abstractNumId w:val="10"/>
  </w:num>
  <w:num w:numId="13">
    <w:abstractNumId w:val="15"/>
  </w:num>
  <w:num w:numId="14">
    <w:abstractNumId w:val="8"/>
  </w:num>
  <w:num w:numId="15">
    <w:abstractNumId w:val="13"/>
  </w:num>
  <w:num w:numId="16">
    <w:abstractNumId w:val="4"/>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2tDAyMjU2NTI1NzZQ0lEKTi0uzszPAykwNK4FAN9lxs0tAAAA"/>
  </w:docVars>
  <w:rsids>
    <w:rsidRoot w:val="00514BA4"/>
    <w:rsid w:val="00003BC2"/>
    <w:rsid w:val="00013AAA"/>
    <w:rsid w:val="00014268"/>
    <w:rsid w:val="000155D1"/>
    <w:rsid w:val="00016DB2"/>
    <w:rsid w:val="00017902"/>
    <w:rsid w:val="00026818"/>
    <w:rsid w:val="0004165A"/>
    <w:rsid w:val="000439F9"/>
    <w:rsid w:val="000533FE"/>
    <w:rsid w:val="00064D7E"/>
    <w:rsid w:val="00067398"/>
    <w:rsid w:val="00067CDE"/>
    <w:rsid w:val="0007304D"/>
    <w:rsid w:val="000743C9"/>
    <w:rsid w:val="00075703"/>
    <w:rsid w:val="000802C2"/>
    <w:rsid w:val="00084E13"/>
    <w:rsid w:val="00092FBA"/>
    <w:rsid w:val="0009323A"/>
    <w:rsid w:val="00094B35"/>
    <w:rsid w:val="000A6FD2"/>
    <w:rsid w:val="000B2A00"/>
    <w:rsid w:val="000B78CC"/>
    <w:rsid w:val="000C4FB3"/>
    <w:rsid w:val="000D07D8"/>
    <w:rsid w:val="000E11CB"/>
    <w:rsid w:val="000E1513"/>
    <w:rsid w:val="000E2E1B"/>
    <w:rsid w:val="000E55A1"/>
    <w:rsid w:val="000E665F"/>
    <w:rsid w:val="000E7BEF"/>
    <w:rsid w:val="000F3050"/>
    <w:rsid w:val="00103744"/>
    <w:rsid w:val="001118F3"/>
    <w:rsid w:val="00113AB5"/>
    <w:rsid w:val="001148F4"/>
    <w:rsid w:val="00114B99"/>
    <w:rsid w:val="00121E7E"/>
    <w:rsid w:val="001245EA"/>
    <w:rsid w:val="00125215"/>
    <w:rsid w:val="0013391B"/>
    <w:rsid w:val="00142956"/>
    <w:rsid w:val="00142E27"/>
    <w:rsid w:val="001437CD"/>
    <w:rsid w:val="001478C5"/>
    <w:rsid w:val="001502A1"/>
    <w:rsid w:val="00150D62"/>
    <w:rsid w:val="001522AD"/>
    <w:rsid w:val="00153BB0"/>
    <w:rsid w:val="00156F49"/>
    <w:rsid w:val="00165CF6"/>
    <w:rsid w:val="00172BB5"/>
    <w:rsid w:val="00186B2A"/>
    <w:rsid w:val="001A1713"/>
    <w:rsid w:val="001A25B9"/>
    <w:rsid w:val="001B1D46"/>
    <w:rsid w:val="001B29CE"/>
    <w:rsid w:val="001B79AC"/>
    <w:rsid w:val="001C0A8C"/>
    <w:rsid w:val="001C483A"/>
    <w:rsid w:val="001D126B"/>
    <w:rsid w:val="001E3E3C"/>
    <w:rsid w:val="001E7474"/>
    <w:rsid w:val="001E7477"/>
    <w:rsid w:val="001F2117"/>
    <w:rsid w:val="00200195"/>
    <w:rsid w:val="002020C5"/>
    <w:rsid w:val="00203047"/>
    <w:rsid w:val="00207986"/>
    <w:rsid w:val="00211DF9"/>
    <w:rsid w:val="0022032B"/>
    <w:rsid w:val="00225AFC"/>
    <w:rsid w:val="00230056"/>
    <w:rsid w:val="002308D4"/>
    <w:rsid w:val="00232563"/>
    <w:rsid w:val="002359E2"/>
    <w:rsid w:val="0024301C"/>
    <w:rsid w:val="002505E3"/>
    <w:rsid w:val="00253A3E"/>
    <w:rsid w:val="00267402"/>
    <w:rsid w:val="002736E7"/>
    <w:rsid w:val="00275DE7"/>
    <w:rsid w:val="0029510F"/>
    <w:rsid w:val="002977EF"/>
    <w:rsid w:val="002A3ED1"/>
    <w:rsid w:val="002D05C6"/>
    <w:rsid w:val="002F08D2"/>
    <w:rsid w:val="00303697"/>
    <w:rsid w:val="00305C8D"/>
    <w:rsid w:val="00310FFB"/>
    <w:rsid w:val="00311369"/>
    <w:rsid w:val="00312189"/>
    <w:rsid w:val="0032083A"/>
    <w:rsid w:val="00322C23"/>
    <w:rsid w:val="003239FE"/>
    <w:rsid w:val="0032583B"/>
    <w:rsid w:val="0032724E"/>
    <w:rsid w:val="00335F59"/>
    <w:rsid w:val="00352E05"/>
    <w:rsid w:val="00353E28"/>
    <w:rsid w:val="003562A6"/>
    <w:rsid w:val="003578E4"/>
    <w:rsid w:val="00357F0E"/>
    <w:rsid w:val="00366DBB"/>
    <w:rsid w:val="003767BA"/>
    <w:rsid w:val="00384290"/>
    <w:rsid w:val="00385F07"/>
    <w:rsid w:val="003963FD"/>
    <w:rsid w:val="003A19C4"/>
    <w:rsid w:val="003C293B"/>
    <w:rsid w:val="003C3867"/>
    <w:rsid w:val="003D0378"/>
    <w:rsid w:val="003D1BB4"/>
    <w:rsid w:val="003D3469"/>
    <w:rsid w:val="003D640E"/>
    <w:rsid w:val="003D6A8B"/>
    <w:rsid w:val="003D6D1E"/>
    <w:rsid w:val="0040400C"/>
    <w:rsid w:val="004129BB"/>
    <w:rsid w:val="00414BF6"/>
    <w:rsid w:val="00414D52"/>
    <w:rsid w:val="004224AA"/>
    <w:rsid w:val="004229C2"/>
    <w:rsid w:val="00427F58"/>
    <w:rsid w:val="00433456"/>
    <w:rsid w:val="004341E3"/>
    <w:rsid w:val="00436144"/>
    <w:rsid w:val="00437F7D"/>
    <w:rsid w:val="00442B16"/>
    <w:rsid w:val="004457DB"/>
    <w:rsid w:val="004477DB"/>
    <w:rsid w:val="00463A09"/>
    <w:rsid w:val="004650D4"/>
    <w:rsid w:val="00486EB8"/>
    <w:rsid w:val="00490427"/>
    <w:rsid w:val="00493335"/>
    <w:rsid w:val="00493424"/>
    <w:rsid w:val="00495F63"/>
    <w:rsid w:val="00497CC3"/>
    <w:rsid w:val="004A195E"/>
    <w:rsid w:val="004A41F4"/>
    <w:rsid w:val="004A4576"/>
    <w:rsid w:val="004B4CB7"/>
    <w:rsid w:val="004B5AB4"/>
    <w:rsid w:val="004B75E3"/>
    <w:rsid w:val="004B7AA6"/>
    <w:rsid w:val="004C0C62"/>
    <w:rsid w:val="004C41B2"/>
    <w:rsid w:val="004C6E1E"/>
    <w:rsid w:val="004D0458"/>
    <w:rsid w:val="004D5F46"/>
    <w:rsid w:val="004E0BDE"/>
    <w:rsid w:val="004E18EB"/>
    <w:rsid w:val="004E3D85"/>
    <w:rsid w:val="004F231A"/>
    <w:rsid w:val="005123E6"/>
    <w:rsid w:val="00514BA4"/>
    <w:rsid w:val="0051638A"/>
    <w:rsid w:val="005169FF"/>
    <w:rsid w:val="00524835"/>
    <w:rsid w:val="00524A3E"/>
    <w:rsid w:val="00527DE3"/>
    <w:rsid w:val="00534DC2"/>
    <w:rsid w:val="00535B8C"/>
    <w:rsid w:val="00536429"/>
    <w:rsid w:val="00536BAC"/>
    <w:rsid w:val="00540EC2"/>
    <w:rsid w:val="00545FF0"/>
    <w:rsid w:val="00552B30"/>
    <w:rsid w:val="00570AC1"/>
    <w:rsid w:val="00571481"/>
    <w:rsid w:val="005715A9"/>
    <w:rsid w:val="00572977"/>
    <w:rsid w:val="00574F87"/>
    <w:rsid w:val="00575617"/>
    <w:rsid w:val="00576D83"/>
    <w:rsid w:val="00585492"/>
    <w:rsid w:val="00586735"/>
    <w:rsid w:val="00592B29"/>
    <w:rsid w:val="00596A47"/>
    <w:rsid w:val="005972E7"/>
    <w:rsid w:val="005A10DB"/>
    <w:rsid w:val="005A5B1D"/>
    <w:rsid w:val="005B076C"/>
    <w:rsid w:val="005B0EB3"/>
    <w:rsid w:val="005B73CF"/>
    <w:rsid w:val="005C4CA1"/>
    <w:rsid w:val="005E6F78"/>
    <w:rsid w:val="005E72E5"/>
    <w:rsid w:val="0060632A"/>
    <w:rsid w:val="0060701E"/>
    <w:rsid w:val="00624386"/>
    <w:rsid w:val="00624620"/>
    <w:rsid w:val="006259A6"/>
    <w:rsid w:val="00630A46"/>
    <w:rsid w:val="00651518"/>
    <w:rsid w:val="0066300B"/>
    <w:rsid w:val="006639BC"/>
    <w:rsid w:val="00663B3A"/>
    <w:rsid w:val="00666180"/>
    <w:rsid w:val="00672058"/>
    <w:rsid w:val="006757BA"/>
    <w:rsid w:val="00677AA2"/>
    <w:rsid w:val="00680AFF"/>
    <w:rsid w:val="00681694"/>
    <w:rsid w:val="006817AC"/>
    <w:rsid w:val="00686868"/>
    <w:rsid w:val="00691A73"/>
    <w:rsid w:val="0069742C"/>
    <w:rsid w:val="006B547E"/>
    <w:rsid w:val="006B60C0"/>
    <w:rsid w:val="006D30BF"/>
    <w:rsid w:val="006D7316"/>
    <w:rsid w:val="006D7738"/>
    <w:rsid w:val="006E05A4"/>
    <w:rsid w:val="006E461B"/>
    <w:rsid w:val="006F4A75"/>
    <w:rsid w:val="006F6192"/>
    <w:rsid w:val="00705FEE"/>
    <w:rsid w:val="007133A1"/>
    <w:rsid w:val="00714AAD"/>
    <w:rsid w:val="00717F98"/>
    <w:rsid w:val="00724401"/>
    <w:rsid w:val="00740106"/>
    <w:rsid w:val="00744D1E"/>
    <w:rsid w:val="00750D39"/>
    <w:rsid w:val="007518B7"/>
    <w:rsid w:val="007524D9"/>
    <w:rsid w:val="007559A9"/>
    <w:rsid w:val="00766539"/>
    <w:rsid w:val="00791164"/>
    <w:rsid w:val="007970F0"/>
    <w:rsid w:val="007A35D2"/>
    <w:rsid w:val="007A3DF2"/>
    <w:rsid w:val="007A5B6D"/>
    <w:rsid w:val="007A76DF"/>
    <w:rsid w:val="007B0E9B"/>
    <w:rsid w:val="007B0EFC"/>
    <w:rsid w:val="007B130B"/>
    <w:rsid w:val="007B51D7"/>
    <w:rsid w:val="007B5CC6"/>
    <w:rsid w:val="007B7ED6"/>
    <w:rsid w:val="007C1BCE"/>
    <w:rsid w:val="007C7B7B"/>
    <w:rsid w:val="007D464F"/>
    <w:rsid w:val="007D6C70"/>
    <w:rsid w:val="007E096E"/>
    <w:rsid w:val="007E0B51"/>
    <w:rsid w:val="007E15AC"/>
    <w:rsid w:val="00805040"/>
    <w:rsid w:val="00810EC2"/>
    <w:rsid w:val="00821092"/>
    <w:rsid w:val="00827F20"/>
    <w:rsid w:val="0083313F"/>
    <w:rsid w:val="00834BE0"/>
    <w:rsid w:val="00841A7C"/>
    <w:rsid w:val="00841F62"/>
    <w:rsid w:val="00842517"/>
    <w:rsid w:val="00843D80"/>
    <w:rsid w:val="00844058"/>
    <w:rsid w:val="00847B87"/>
    <w:rsid w:val="008500C7"/>
    <w:rsid w:val="00853D3B"/>
    <w:rsid w:val="00855B51"/>
    <w:rsid w:val="00855FCC"/>
    <w:rsid w:val="00856546"/>
    <w:rsid w:val="008569D9"/>
    <w:rsid w:val="00873CB7"/>
    <w:rsid w:val="008757A4"/>
    <w:rsid w:val="008759ED"/>
    <w:rsid w:val="0088708E"/>
    <w:rsid w:val="008947DF"/>
    <w:rsid w:val="008A0AA9"/>
    <w:rsid w:val="008A19FD"/>
    <w:rsid w:val="008B4A3E"/>
    <w:rsid w:val="008B6477"/>
    <w:rsid w:val="008B78CA"/>
    <w:rsid w:val="008E0B3B"/>
    <w:rsid w:val="008E4647"/>
    <w:rsid w:val="008E6385"/>
    <w:rsid w:val="008F0DB9"/>
    <w:rsid w:val="008F7170"/>
    <w:rsid w:val="0090793F"/>
    <w:rsid w:val="009109CC"/>
    <w:rsid w:val="0091304F"/>
    <w:rsid w:val="009131EC"/>
    <w:rsid w:val="00913E2C"/>
    <w:rsid w:val="00915BB4"/>
    <w:rsid w:val="009204CE"/>
    <w:rsid w:val="009218AD"/>
    <w:rsid w:val="00923854"/>
    <w:rsid w:val="00926079"/>
    <w:rsid w:val="0093729A"/>
    <w:rsid w:val="009502E0"/>
    <w:rsid w:val="009623B4"/>
    <w:rsid w:val="00964BF6"/>
    <w:rsid w:val="009669D5"/>
    <w:rsid w:val="009769C7"/>
    <w:rsid w:val="00981CA2"/>
    <w:rsid w:val="00990ECD"/>
    <w:rsid w:val="00997385"/>
    <w:rsid w:val="009A002A"/>
    <w:rsid w:val="009A5E8F"/>
    <w:rsid w:val="009D3206"/>
    <w:rsid w:val="009D4AF1"/>
    <w:rsid w:val="009E1940"/>
    <w:rsid w:val="009E4AD2"/>
    <w:rsid w:val="009F27CC"/>
    <w:rsid w:val="009F6998"/>
    <w:rsid w:val="009F7DCD"/>
    <w:rsid w:val="00A007A5"/>
    <w:rsid w:val="00A03230"/>
    <w:rsid w:val="00A0486F"/>
    <w:rsid w:val="00A066DA"/>
    <w:rsid w:val="00A10E9B"/>
    <w:rsid w:val="00A12916"/>
    <w:rsid w:val="00A214AB"/>
    <w:rsid w:val="00A33EB2"/>
    <w:rsid w:val="00A3455B"/>
    <w:rsid w:val="00A3506E"/>
    <w:rsid w:val="00A35F9D"/>
    <w:rsid w:val="00A433FB"/>
    <w:rsid w:val="00A4443E"/>
    <w:rsid w:val="00A53F4C"/>
    <w:rsid w:val="00A571EA"/>
    <w:rsid w:val="00A708C1"/>
    <w:rsid w:val="00A72503"/>
    <w:rsid w:val="00A7325E"/>
    <w:rsid w:val="00A73F4D"/>
    <w:rsid w:val="00A7737E"/>
    <w:rsid w:val="00A77C49"/>
    <w:rsid w:val="00A82656"/>
    <w:rsid w:val="00A82BDA"/>
    <w:rsid w:val="00A83AE7"/>
    <w:rsid w:val="00A84B65"/>
    <w:rsid w:val="00A90F1C"/>
    <w:rsid w:val="00A92EFD"/>
    <w:rsid w:val="00A9316F"/>
    <w:rsid w:val="00AA2842"/>
    <w:rsid w:val="00AA4559"/>
    <w:rsid w:val="00AB26C5"/>
    <w:rsid w:val="00AB6D75"/>
    <w:rsid w:val="00AC48DF"/>
    <w:rsid w:val="00AC5E47"/>
    <w:rsid w:val="00AD0BBC"/>
    <w:rsid w:val="00AD45C5"/>
    <w:rsid w:val="00AD59B8"/>
    <w:rsid w:val="00B01E76"/>
    <w:rsid w:val="00B058F0"/>
    <w:rsid w:val="00B0727A"/>
    <w:rsid w:val="00B13248"/>
    <w:rsid w:val="00B1542E"/>
    <w:rsid w:val="00B224C5"/>
    <w:rsid w:val="00B27C78"/>
    <w:rsid w:val="00B31E8B"/>
    <w:rsid w:val="00B31FCB"/>
    <w:rsid w:val="00B326A9"/>
    <w:rsid w:val="00B345B7"/>
    <w:rsid w:val="00B417CC"/>
    <w:rsid w:val="00B45503"/>
    <w:rsid w:val="00B46631"/>
    <w:rsid w:val="00B547D1"/>
    <w:rsid w:val="00B663B1"/>
    <w:rsid w:val="00B71E1D"/>
    <w:rsid w:val="00B76067"/>
    <w:rsid w:val="00B9499C"/>
    <w:rsid w:val="00B95A3D"/>
    <w:rsid w:val="00BA0A9A"/>
    <w:rsid w:val="00BA3577"/>
    <w:rsid w:val="00BA3E49"/>
    <w:rsid w:val="00BA7506"/>
    <w:rsid w:val="00BA7571"/>
    <w:rsid w:val="00BB1E69"/>
    <w:rsid w:val="00BB45CC"/>
    <w:rsid w:val="00BC131B"/>
    <w:rsid w:val="00BC1F85"/>
    <w:rsid w:val="00BD154B"/>
    <w:rsid w:val="00BD320E"/>
    <w:rsid w:val="00BD67D5"/>
    <w:rsid w:val="00BE7F91"/>
    <w:rsid w:val="00BF574E"/>
    <w:rsid w:val="00C03D0E"/>
    <w:rsid w:val="00C0498C"/>
    <w:rsid w:val="00C139DF"/>
    <w:rsid w:val="00C41665"/>
    <w:rsid w:val="00C42F01"/>
    <w:rsid w:val="00C44BB6"/>
    <w:rsid w:val="00C4508A"/>
    <w:rsid w:val="00C4625A"/>
    <w:rsid w:val="00C47525"/>
    <w:rsid w:val="00C47886"/>
    <w:rsid w:val="00C621EA"/>
    <w:rsid w:val="00C62CC6"/>
    <w:rsid w:val="00C642F3"/>
    <w:rsid w:val="00C64962"/>
    <w:rsid w:val="00C6520F"/>
    <w:rsid w:val="00C6586C"/>
    <w:rsid w:val="00C75E95"/>
    <w:rsid w:val="00C77EF3"/>
    <w:rsid w:val="00C810AD"/>
    <w:rsid w:val="00C8207D"/>
    <w:rsid w:val="00C821E7"/>
    <w:rsid w:val="00C96185"/>
    <w:rsid w:val="00CA50F4"/>
    <w:rsid w:val="00CB0069"/>
    <w:rsid w:val="00CB2317"/>
    <w:rsid w:val="00CB2984"/>
    <w:rsid w:val="00CB39E7"/>
    <w:rsid w:val="00CC001B"/>
    <w:rsid w:val="00CC1343"/>
    <w:rsid w:val="00CC1848"/>
    <w:rsid w:val="00CC2A7B"/>
    <w:rsid w:val="00CC5758"/>
    <w:rsid w:val="00CD4B6F"/>
    <w:rsid w:val="00CE035B"/>
    <w:rsid w:val="00CE0AA1"/>
    <w:rsid w:val="00CE20B6"/>
    <w:rsid w:val="00CE6B7F"/>
    <w:rsid w:val="00CF105C"/>
    <w:rsid w:val="00CF10B4"/>
    <w:rsid w:val="00CF447A"/>
    <w:rsid w:val="00CF771D"/>
    <w:rsid w:val="00D02A59"/>
    <w:rsid w:val="00D07E66"/>
    <w:rsid w:val="00D1051D"/>
    <w:rsid w:val="00D11EDC"/>
    <w:rsid w:val="00D14001"/>
    <w:rsid w:val="00D20FDA"/>
    <w:rsid w:val="00D224D6"/>
    <w:rsid w:val="00D23611"/>
    <w:rsid w:val="00D23FA3"/>
    <w:rsid w:val="00D30C1F"/>
    <w:rsid w:val="00D41351"/>
    <w:rsid w:val="00D448F8"/>
    <w:rsid w:val="00D44F41"/>
    <w:rsid w:val="00D52085"/>
    <w:rsid w:val="00D5278B"/>
    <w:rsid w:val="00D53994"/>
    <w:rsid w:val="00D5759C"/>
    <w:rsid w:val="00D61612"/>
    <w:rsid w:val="00D70517"/>
    <w:rsid w:val="00DA0970"/>
    <w:rsid w:val="00DA4886"/>
    <w:rsid w:val="00DA5A3E"/>
    <w:rsid w:val="00DB1DB8"/>
    <w:rsid w:val="00DC1E38"/>
    <w:rsid w:val="00DD07C0"/>
    <w:rsid w:val="00DD4C05"/>
    <w:rsid w:val="00DD6506"/>
    <w:rsid w:val="00DE5490"/>
    <w:rsid w:val="00DF1216"/>
    <w:rsid w:val="00DF151C"/>
    <w:rsid w:val="00DF6395"/>
    <w:rsid w:val="00E00823"/>
    <w:rsid w:val="00E0125A"/>
    <w:rsid w:val="00E02956"/>
    <w:rsid w:val="00E02AFF"/>
    <w:rsid w:val="00E061C6"/>
    <w:rsid w:val="00E242FC"/>
    <w:rsid w:val="00E243AC"/>
    <w:rsid w:val="00E30B8B"/>
    <w:rsid w:val="00E31962"/>
    <w:rsid w:val="00E34580"/>
    <w:rsid w:val="00E350D6"/>
    <w:rsid w:val="00E374F4"/>
    <w:rsid w:val="00E41735"/>
    <w:rsid w:val="00E45DCF"/>
    <w:rsid w:val="00E53420"/>
    <w:rsid w:val="00E57330"/>
    <w:rsid w:val="00E61344"/>
    <w:rsid w:val="00E70412"/>
    <w:rsid w:val="00E74E77"/>
    <w:rsid w:val="00E768C1"/>
    <w:rsid w:val="00E85B1D"/>
    <w:rsid w:val="00EA130E"/>
    <w:rsid w:val="00EA1FA6"/>
    <w:rsid w:val="00EA3912"/>
    <w:rsid w:val="00EA51D3"/>
    <w:rsid w:val="00EB1FC7"/>
    <w:rsid w:val="00EB2517"/>
    <w:rsid w:val="00EB373C"/>
    <w:rsid w:val="00EB3E75"/>
    <w:rsid w:val="00EB4FAC"/>
    <w:rsid w:val="00EB52D5"/>
    <w:rsid w:val="00EC5CE9"/>
    <w:rsid w:val="00EC777D"/>
    <w:rsid w:val="00ED6E17"/>
    <w:rsid w:val="00ED7176"/>
    <w:rsid w:val="00ED71F7"/>
    <w:rsid w:val="00EE2D93"/>
    <w:rsid w:val="00EF02AC"/>
    <w:rsid w:val="00EF4A13"/>
    <w:rsid w:val="00F10044"/>
    <w:rsid w:val="00F11C6C"/>
    <w:rsid w:val="00F11D25"/>
    <w:rsid w:val="00F1206B"/>
    <w:rsid w:val="00F15B5C"/>
    <w:rsid w:val="00F169CF"/>
    <w:rsid w:val="00F21044"/>
    <w:rsid w:val="00F23936"/>
    <w:rsid w:val="00F26CA5"/>
    <w:rsid w:val="00F410A9"/>
    <w:rsid w:val="00F41954"/>
    <w:rsid w:val="00F4241C"/>
    <w:rsid w:val="00F4326B"/>
    <w:rsid w:val="00F46E1A"/>
    <w:rsid w:val="00F47CD5"/>
    <w:rsid w:val="00F53CE3"/>
    <w:rsid w:val="00F54BB9"/>
    <w:rsid w:val="00F54D4B"/>
    <w:rsid w:val="00F54E79"/>
    <w:rsid w:val="00F55BC7"/>
    <w:rsid w:val="00F57376"/>
    <w:rsid w:val="00F62736"/>
    <w:rsid w:val="00F6490E"/>
    <w:rsid w:val="00F6578F"/>
    <w:rsid w:val="00F65ED8"/>
    <w:rsid w:val="00F665FE"/>
    <w:rsid w:val="00F7684F"/>
    <w:rsid w:val="00F84BDC"/>
    <w:rsid w:val="00F95611"/>
    <w:rsid w:val="00FA0DBB"/>
    <w:rsid w:val="00FA2742"/>
    <w:rsid w:val="00FB44EE"/>
    <w:rsid w:val="00FB45A4"/>
    <w:rsid w:val="00FB7681"/>
    <w:rsid w:val="00FC4DE4"/>
    <w:rsid w:val="00FD6ABA"/>
    <w:rsid w:val="00FE4F1A"/>
    <w:rsid w:val="00FF3081"/>
    <w:rsid w:val="0406E341"/>
    <w:rsid w:val="066C3C2C"/>
    <w:rsid w:val="0FAED3B5"/>
    <w:rsid w:val="19ACDDD8"/>
    <w:rsid w:val="1E6AC8CA"/>
    <w:rsid w:val="1FD85582"/>
    <w:rsid w:val="220D565A"/>
    <w:rsid w:val="2790C271"/>
    <w:rsid w:val="2952FD6C"/>
    <w:rsid w:val="2E41BAB4"/>
    <w:rsid w:val="2EBD2CAF"/>
    <w:rsid w:val="390AEA4C"/>
    <w:rsid w:val="42A64D75"/>
    <w:rsid w:val="46F63676"/>
    <w:rsid w:val="49EF08F8"/>
    <w:rsid w:val="4A1A4C9F"/>
    <w:rsid w:val="4CE344D1"/>
    <w:rsid w:val="53D1A06E"/>
    <w:rsid w:val="6232CB7A"/>
    <w:rsid w:val="64775E0C"/>
    <w:rsid w:val="6E694114"/>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F93B4"/>
  <w15:docId w15:val="{E766FF8A-E9F6-40C9-B1D3-BA745E366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BA4"/>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4BA4"/>
    <w:pPr>
      <w:ind w:left="720"/>
      <w:contextualSpacing/>
    </w:pPr>
  </w:style>
  <w:style w:type="paragraph" w:styleId="Header">
    <w:name w:val="header"/>
    <w:basedOn w:val="Normal"/>
    <w:link w:val="HeaderChar"/>
    <w:uiPriority w:val="99"/>
    <w:unhideWhenUsed/>
    <w:rsid w:val="00740106"/>
    <w:pPr>
      <w:tabs>
        <w:tab w:val="center" w:pos="4680"/>
        <w:tab w:val="right" w:pos="9360"/>
      </w:tabs>
    </w:pPr>
  </w:style>
  <w:style w:type="character" w:customStyle="1" w:styleId="HeaderChar">
    <w:name w:val="Header Char"/>
    <w:basedOn w:val="DefaultParagraphFont"/>
    <w:link w:val="Header"/>
    <w:uiPriority w:val="99"/>
    <w:rsid w:val="00740106"/>
    <w:rPr>
      <w:rFonts w:ascii="Calibri" w:hAnsi="Calibri" w:cs="Calibri"/>
    </w:rPr>
  </w:style>
  <w:style w:type="paragraph" w:styleId="Footer">
    <w:name w:val="footer"/>
    <w:basedOn w:val="Normal"/>
    <w:link w:val="FooterChar"/>
    <w:uiPriority w:val="99"/>
    <w:unhideWhenUsed/>
    <w:rsid w:val="00740106"/>
    <w:pPr>
      <w:tabs>
        <w:tab w:val="center" w:pos="4680"/>
        <w:tab w:val="right" w:pos="9360"/>
      </w:tabs>
    </w:pPr>
  </w:style>
  <w:style w:type="character" w:customStyle="1" w:styleId="FooterChar">
    <w:name w:val="Footer Char"/>
    <w:basedOn w:val="DefaultParagraphFont"/>
    <w:link w:val="Footer"/>
    <w:uiPriority w:val="99"/>
    <w:rsid w:val="00740106"/>
    <w:rPr>
      <w:rFonts w:ascii="Calibri" w:hAnsi="Calibri" w:cs="Calibri"/>
    </w:rPr>
  </w:style>
  <w:style w:type="paragraph" w:styleId="BalloonText">
    <w:name w:val="Balloon Text"/>
    <w:basedOn w:val="Normal"/>
    <w:link w:val="BalloonTextChar"/>
    <w:uiPriority w:val="99"/>
    <w:semiHidden/>
    <w:unhideWhenUsed/>
    <w:rsid w:val="00F169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69CF"/>
    <w:rPr>
      <w:rFonts w:ascii="Segoe UI" w:hAnsi="Segoe UI" w:cs="Segoe UI"/>
      <w:sz w:val="18"/>
      <w:szCs w:val="18"/>
    </w:rPr>
  </w:style>
  <w:style w:type="character" w:styleId="Hyperlink">
    <w:name w:val="Hyperlink"/>
    <w:basedOn w:val="DefaultParagraphFont"/>
    <w:uiPriority w:val="99"/>
    <w:unhideWhenUsed/>
    <w:rsid w:val="003D0378"/>
    <w:rPr>
      <w:color w:val="0000FF" w:themeColor="hyperlink"/>
      <w:u w:val="single"/>
    </w:rPr>
  </w:style>
  <w:style w:type="character" w:styleId="FollowedHyperlink">
    <w:name w:val="FollowedHyperlink"/>
    <w:basedOn w:val="DefaultParagraphFont"/>
    <w:uiPriority w:val="99"/>
    <w:semiHidden/>
    <w:unhideWhenUsed/>
    <w:rsid w:val="00BD320E"/>
    <w:rPr>
      <w:color w:val="800080" w:themeColor="followedHyperlink"/>
      <w:u w:val="single"/>
    </w:rPr>
  </w:style>
  <w:style w:type="character" w:styleId="CommentReference">
    <w:name w:val="annotation reference"/>
    <w:basedOn w:val="DefaultParagraphFont"/>
    <w:uiPriority w:val="99"/>
    <w:semiHidden/>
    <w:unhideWhenUsed/>
    <w:rsid w:val="00750D39"/>
    <w:rPr>
      <w:sz w:val="16"/>
      <w:szCs w:val="16"/>
    </w:rPr>
  </w:style>
  <w:style w:type="paragraph" w:styleId="CommentText">
    <w:name w:val="annotation text"/>
    <w:basedOn w:val="Normal"/>
    <w:link w:val="CommentTextChar"/>
    <w:uiPriority w:val="99"/>
    <w:semiHidden/>
    <w:unhideWhenUsed/>
    <w:rsid w:val="00750D39"/>
    <w:rPr>
      <w:sz w:val="20"/>
      <w:szCs w:val="20"/>
    </w:rPr>
  </w:style>
  <w:style w:type="character" w:customStyle="1" w:styleId="CommentTextChar">
    <w:name w:val="Comment Text Char"/>
    <w:basedOn w:val="DefaultParagraphFont"/>
    <w:link w:val="CommentText"/>
    <w:uiPriority w:val="99"/>
    <w:semiHidden/>
    <w:rsid w:val="00750D3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750D39"/>
    <w:rPr>
      <w:b/>
      <w:bCs/>
    </w:rPr>
  </w:style>
  <w:style w:type="character" w:customStyle="1" w:styleId="CommentSubjectChar">
    <w:name w:val="Comment Subject Char"/>
    <w:basedOn w:val="CommentTextChar"/>
    <w:link w:val="CommentSubject"/>
    <w:uiPriority w:val="99"/>
    <w:semiHidden/>
    <w:rsid w:val="00750D39"/>
    <w:rPr>
      <w:rFonts w:ascii="Calibri" w:hAnsi="Calibri" w:cs="Calibri"/>
      <w:b/>
      <w:bCs/>
      <w:sz w:val="20"/>
      <w:szCs w:val="20"/>
    </w:rPr>
  </w:style>
  <w:style w:type="paragraph" w:customStyle="1" w:styleId="CFSEMText">
    <w:name w:val="CFSEM Text"/>
    <w:basedOn w:val="Normal"/>
    <w:qFormat/>
    <w:rsid w:val="00A4443E"/>
    <w:pPr>
      <w:spacing w:line="280" w:lineRule="exact"/>
      <w:ind w:left="547" w:right="720"/>
    </w:pPr>
    <w:rPr>
      <w:rFonts w:ascii="Avenir LT Std 35 Light" w:eastAsia="MS Mincho" w:hAnsi="Avenir LT Std 35 Light" w:cs="Times New Roman"/>
      <w:noProof/>
      <w:szCs w:val="24"/>
      <w:lang w:eastAsia="ja-JP"/>
    </w:rPr>
  </w:style>
  <w:style w:type="paragraph" w:styleId="NormalWeb">
    <w:name w:val="Normal (Web)"/>
    <w:basedOn w:val="Normal"/>
    <w:uiPriority w:val="99"/>
    <w:semiHidden/>
    <w:unhideWhenUsed/>
    <w:rsid w:val="00686868"/>
    <w:pPr>
      <w:spacing w:before="100" w:beforeAutospacing="1" w:after="100" w:afterAutospacing="1"/>
    </w:pPr>
    <w:rPr>
      <w:rFonts w:ascii="Times" w:hAnsi="Times" w:cs="Times New Roman"/>
      <w:sz w:val="20"/>
      <w:szCs w:val="20"/>
    </w:rPr>
  </w:style>
  <w:style w:type="paragraph" w:styleId="BodyText">
    <w:name w:val="Body Text"/>
    <w:basedOn w:val="Normal"/>
    <w:link w:val="BodyTextChar"/>
    <w:rsid w:val="00303697"/>
    <w:pPr>
      <w:widowControl w:val="0"/>
      <w:snapToGrid w:val="0"/>
      <w:spacing w:line="360" w:lineRule="auto"/>
      <w:ind w:right="-288"/>
      <w:jc w:val="both"/>
    </w:pPr>
    <w:rPr>
      <w:rFonts w:ascii="Times New Roman" w:eastAsia="Times New Roman" w:hAnsi="Times New Roman" w:cs="Times New Roman"/>
      <w:szCs w:val="20"/>
    </w:rPr>
  </w:style>
  <w:style w:type="character" w:customStyle="1" w:styleId="BodyTextChar">
    <w:name w:val="Body Text Char"/>
    <w:basedOn w:val="DefaultParagraphFont"/>
    <w:link w:val="BodyText"/>
    <w:rsid w:val="00303697"/>
    <w:rPr>
      <w:rFonts w:ascii="Times New Roman" w:eastAsia="Times New Roman" w:hAnsi="Times New Roman" w:cs="Times New Roman"/>
      <w:szCs w:val="20"/>
    </w:rPr>
  </w:style>
  <w:style w:type="character" w:styleId="UnresolvedMention">
    <w:name w:val="Unresolved Mention"/>
    <w:basedOn w:val="DefaultParagraphFont"/>
    <w:uiPriority w:val="99"/>
    <w:semiHidden/>
    <w:unhideWhenUsed/>
    <w:rsid w:val="004C6E1E"/>
    <w:rPr>
      <w:color w:val="605E5C"/>
      <w:shd w:val="clear" w:color="auto" w:fill="E1DFDD"/>
    </w:rPr>
  </w:style>
  <w:style w:type="paragraph" w:customStyle="1" w:styleId="p3">
    <w:name w:val="p3"/>
    <w:basedOn w:val="Normal"/>
    <w:rsid w:val="004C6E1E"/>
    <w:rPr>
      <w:rFonts w:ascii="Helvetica" w:hAnsi="Helvetica" w:cs="Times New Roman"/>
      <w:sz w:val="17"/>
      <w:szCs w:val="17"/>
    </w:rPr>
  </w:style>
  <w:style w:type="character" w:customStyle="1" w:styleId="s1">
    <w:name w:val="s1"/>
    <w:basedOn w:val="DefaultParagraphFont"/>
    <w:rsid w:val="004C6E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9880">
      <w:bodyDiv w:val="1"/>
      <w:marLeft w:val="0"/>
      <w:marRight w:val="0"/>
      <w:marTop w:val="0"/>
      <w:marBottom w:val="0"/>
      <w:divBdr>
        <w:top w:val="none" w:sz="0" w:space="0" w:color="auto"/>
        <w:left w:val="none" w:sz="0" w:space="0" w:color="auto"/>
        <w:bottom w:val="none" w:sz="0" w:space="0" w:color="auto"/>
        <w:right w:val="none" w:sz="0" w:space="0" w:color="auto"/>
      </w:divBdr>
    </w:div>
    <w:div w:id="113213031">
      <w:bodyDiv w:val="1"/>
      <w:marLeft w:val="0"/>
      <w:marRight w:val="0"/>
      <w:marTop w:val="0"/>
      <w:marBottom w:val="0"/>
      <w:divBdr>
        <w:top w:val="none" w:sz="0" w:space="0" w:color="auto"/>
        <w:left w:val="none" w:sz="0" w:space="0" w:color="auto"/>
        <w:bottom w:val="none" w:sz="0" w:space="0" w:color="auto"/>
        <w:right w:val="none" w:sz="0" w:space="0" w:color="auto"/>
      </w:divBdr>
    </w:div>
    <w:div w:id="817069416">
      <w:bodyDiv w:val="1"/>
      <w:marLeft w:val="0"/>
      <w:marRight w:val="0"/>
      <w:marTop w:val="0"/>
      <w:marBottom w:val="0"/>
      <w:divBdr>
        <w:top w:val="none" w:sz="0" w:space="0" w:color="auto"/>
        <w:left w:val="none" w:sz="0" w:space="0" w:color="auto"/>
        <w:bottom w:val="none" w:sz="0" w:space="0" w:color="auto"/>
        <w:right w:val="none" w:sz="0" w:space="0" w:color="auto"/>
      </w:divBdr>
      <w:divsChild>
        <w:div w:id="1905295110">
          <w:marLeft w:val="0"/>
          <w:marRight w:val="0"/>
          <w:marTop w:val="0"/>
          <w:marBottom w:val="0"/>
          <w:divBdr>
            <w:top w:val="none" w:sz="0" w:space="0" w:color="auto"/>
            <w:left w:val="none" w:sz="0" w:space="0" w:color="auto"/>
            <w:bottom w:val="none" w:sz="0" w:space="0" w:color="auto"/>
            <w:right w:val="none" w:sz="0" w:space="0" w:color="auto"/>
          </w:divBdr>
          <w:divsChild>
            <w:div w:id="157506706">
              <w:marLeft w:val="0"/>
              <w:marRight w:val="0"/>
              <w:marTop w:val="0"/>
              <w:marBottom w:val="0"/>
              <w:divBdr>
                <w:top w:val="none" w:sz="0" w:space="0" w:color="auto"/>
                <w:left w:val="none" w:sz="0" w:space="0" w:color="auto"/>
                <w:bottom w:val="none" w:sz="0" w:space="0" w:color="auto"/>
                <w:right w:val="none" w:sz="0" w:space="0" w:color="auto"/>
              </w:divBdr>
              <w:divsChild>
                <w:div w:id="190888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772301">
      <w:bodyDiv w:val="1"/>
      <w:marLeft w:val="0"/>
      <w:marRight w:val="0"/>
      <w:marTop w:val="0"/>
      <w:marBottom w:val="0"/>
      <w:divBdr>
        <w:top w:val="none" w:sz="0" w:space="0" w:color="auto"/>
        <w:left w:val="none" w:sz="0" w:space="0" w:color="auto"/>
        <w:bottom w:val="none" w:sz="0" w:space="0" w:color="auto"/>
        <w:right w:val="none" w:sz="0" w:space="0" w:color="auto"/>
      </w:divBdr>
    </w:div>
    <w:div w:id="1622345446">
      <w:bodyDiv w:val="1"/>
      <w:marLeft w:val="0"/>
      <w:marRight w:val="0"/>
      <w:marTop w:val="0"/>
      <w:marBottom w:val="0"/>
      <w:divBdr>
        <w:top w:val="none" w:sz="0" w:space="0" w:color="auto"/>
        <w:left w:val="none" w:sz="0" w:space="0" w:color="auto"/>
        <w:bottom w:val="none" w:sz="0" w:space="0" w:color="auto"/>
        <w:right w:val="none" w:sz="0" w:space="0" w:color="auto"/>
      </w:divBdr>
    </w:div>
    <w:div w:id="1743989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rcwjrf.org" TargetMode="External"/><Relationship Id="rId4" Type="http://schemas.openxmlformats.org/officeDocument/2006/relationships/settings" Target="settings.xml"/><Relationship Id="rId9" Type="http://schemas.openxmlformats.org/officeDocument/2006/relationships/hyperlink" Target="http://www.cfsem.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B25C47B-1003-40BA-8432-40A6C9FF7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1169</Words>
  <Characters>666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Fleishman-Hillard</Company>
  <LinksUpToDate>false</LinksUpToDate>
  <CharactersWithSpaces>7820</CharactersWithSpaces>
  <SharedDoc>false</SharedDoc>
  <HLinks>
    <vt:vector size="12" baseType="variant">
      <vt:variant>
        <vt:i4>3080247</vt:i4>
      </vt:variant>
      <vt:variant>
        <vt:i4>3</vt:i4>
      </vt:variant>
      <vt:variant>
        <vt:i4>0</vt:i4>
      </vt:variant>
      <vt:variant>
        <vt:i4>5</vt:i4>
      </vt:variant>
      <vt:variant>
        <vt:lpwstr>http://www.rcwjrf.org/</vt:lpwstr>
      </vt:variant>
      <vt:variant>
        <vt:lpwstr/>
      </vt:variant>
      <vt:variant>
        <vt:i4>6160399</vt:i4>
      </vt:variant>
      <vt:variant>
        <vt:i4>0</vt:i4>
      </vt:variant>
      <vt:variant>
        <vt:i4>0</vt:i4>
      </vt:variant>
      <vt:variant>
        <vt:i4>5</vt:i4>
      </vt:variant>
      <vt:variant>
        <vt:lpwstr>http://www.cfse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gora, Tony</dc:creator>
  <cp:keywords/>
  <cp:lastModifiedBy>Matthew Gordon</cp:lastModifiedBy>
  <cp:revision>2</cp:revision>
  <cp:lastPrinted>2020-06-17T22:47:00Z</cp:lastPrinted>
  <dcterms:created xsi:type="dcterms:W3CDTF">2021-05-27T21:15:00Z</dcterms:created>
  <dcterms:modified xsi:type="dcterms:W3CDTF">2021-05-27T21:15:00Z</dcterms:modified>
</cp:coreProperties>
</file>